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1A4AA267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0F7F02">
        <w:rPr>
          <w:rFonts w:asciiTheme="majorHAnsi" w:hAnsiTheme="majorHAnsi"/>
          <w:b/>
          <w:sz w:val="24"/>
          <w:szCs w:val="24"/>
        </w:rPr>
        <w:t>July 19,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54E6BA9B" w:rsidR="006D75AF" w:rsidRPr="007B3CF1" w:rsidRDefault="0010000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7B3CF1">
        <w:rPr>
          <w:rFonts w:asciiTheme="majorHAnsi" w:hAnsiTheme="majorHAnsi"/>
          <w:b/>
          <w:sz w:val="24"/>
          <w:szCs w:val="24"/>
        </w:rPr>
        <w:t xml:space="preserve">Meeting </w:t>
      </w:r>
      <w:r w:rsidR="007B3CF1" w:rsidRPr="007B3CF1">
        <w:rPr>
          <w:rFonts w:asciiTheme="majorHAnsi" w:hAnsiTheme="majorHAnsi"/>
          <w:b/>
          <w:sz w:val="24"/>
          <w:szCs w:val="24"/>
        </w:rPr>
        <w:t>Minutes</w:t>
      </w:r>
      <w:r w:rsidR="00F55814" w:rsidRPr="007B3CF1">
        <w:rPr>
          <w:rFonts w:asciiTheme="majorHAnsi" w:hAnsiTheme="majorHAnsi"/>
          <w:b/>
          <w:sz w:val="24"/>
          <w:szCs w:val="24"/>
        </w:rPr>
        <w:t xml:space="preserve"> </w:t>
      </w:r>
    </w:p>
    <w:p w14:paraId="796A7267" w14:textId="77777777" w:rsidR="004C7748" w:rsidRPr="000A75AB" w:rsidRDefault="004C7748" w:rsidP="004C7748">
      <w:pPr>
        <w:rPr>
          <w:rFonts w:eastAsia="Times New Roman"/>
        </w:rPr>
      </w:pPr>
      <w:r w:rsidRPr="000A75AB">
        <w:rPr>
          <w:rFonts w:eastAsia="Times New Roman"/>
        </w:rPr>
        <w:t xml:space="preserve">________________________________________________________________________________ </w:t>
      </w:r>
    </w:p>
    <w:p w14:paraId="197AE460" w14:textId="77777777" w:rsidR="00AE1A35" w:rsidRPr="000A75AB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1AAA7FF9" w14:textId="37B8299C" w:rsidR="006C13B4" w:rsidRPr="00B94080" w:rsidRDefault="0010000F" w:rsidP="009E5A9A">
      <w:pPr>
        <w:rPr>
          <w:rFonts w:asciiTheme="majorHAnsi" w:hAnsiTheme="majorHAnsi"/>
          <w:bCs/>
          <w:sz w:val="24"/>
          <w:szCs w:val="24"/>
        </w:rPr>
      </w:pPr>
      <w:r w:rsidRPr="00B94080">
        <w:rPr>
          <w:rFonts w:asciiTheme="majorHAnsi" w:hAnsiTheme="majorHAnsi"/>
          <w:bCs/>
          <w:sz w:val="24"/>
          <w:szCs w:val="24"/>
        </w:rPr>
        <w:t>Attendees: D. Martin, C.</w:t>
      </w:r>
      <w:r w:rsidR="00245ED5" w:rsidRPr="00B94080">
        <w:rPr>
          <w:rFonts w:asciiTheme="majorHAnsi" w:hAnsiTheme="majorHAnsi"/>
          <w:bCs/>
          <w:sz w:val="24"/>
          <w:szCs w:val="24"/>
        </w:rPr>
        <w:t xml:space="preserve"> Roy, </w:t>
      </w:r>
      <w:r w:rsidR="002A4764" w:rsidRPr="00B94080">
        <w:rPr>
          <w:rFonts w:asciiTheme="majorHAnsi" w:hAnsiTheme="majorHAnsi"/>
          <w:bCs/>
          <w:sz w:val="24"/>
          <w:szCs w:val="24"/>
        </w:rPr>
        <w:t xml:space="preserve">B. Graber, B. McNeely, N. Glucksberg, E. Danaher, </w:t>
      </w:r>
      <w:r w:rsidR="00D71D3C" w:rsidRPr="00B94080">
        <w:rPr>
          <w:rFonts w:asciiTheme="majorHAnsi" w:hAnsiTheme="majorHAnsi"/>
          <w:bCs/>
          <w:sz w:val="24"/>
          <w:szCs w:val="24"/>
        </w:rPr>
        <w:t xml:space="preserve">R. Burg, </w:t>
      </w:r>
      <w:r w:rsidR="00097B41" w:rsidRPr="00B94080">
        <w:rPr>
          <w:rFonts w:asciiTheme="majorHAnsi" w:hAnsiTheme="majorHAnsi"/>
          <w:bCs/>
          <w:sz w:val="24"/>
          <w:szCs w:val="24"/>
        </w:rPr>
        <w:t xml:space="preserve">J. Balayan, </w:t>
      </w:r>
      <w:r w:rsidR="004E7923" w:rsidRPr="00B94080">
        <w:rPr>
          <w:rFonts w:asciiTheme="majorHAnsi" w:hAnsiTheme="majorHAnsi"/>
          <w:bCs/>
          <w:sz w:val="24"/>
          <w:szCs w:val="24"/>
        </w:rPr>
        <w:t>B. Capstick, D. Kapitz, C. Pim</w:t>
      </w:r>
      <w:r w:rsidR="00B94080" w:rsidRPr="00B94080">
        <w:rPr>
          <w:rFonts w:asciiTheme="majorHAnsi" w:hAnsiTheme="majorHAnsi"/>
          <w:bCs/>
          <w:sz w:val="24"/>
          <w:szCs w:val="24"/>
        </w:rPr>
        <w:t>entel</w:t>
      </w:r>
    </w:p>
    <w:p w14:paraId="089AF1DF" w14:textId="77777777" w:rsidR="0010000F" w:rsidRPr="00450AAD" w:rsidRDefault="0010000F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0A75AB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45B8319C" w:rsidR="009F25FD" w:rsidRPr="00B9408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0A75AB">
        <w:rPr>
          <w:rFonts w:asciiTheme="majorHAnsi" w:hAnsiTheme="majorHAnsi"/>
          <w:b/>
          <w:sz w:val="24"/>
          <w:szCs w:val="24"/>
        </w:rPr>
        <w:t>Declared</w:t>
      </w:r>
      <w:r w:rsidR="00082CBB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0A75AB">
        <w:rPr>
          <w:rFonts w:asciiTheme="majorHAnsi" w:hAnsiTheme="majorHAnsi"/>
          <w:bCs/>
          <w:sz w:val="24"/>
          <w:szCs w:val="24"/>
        </w:rPr>
        <w:t>(</w:t>
      </w:r>
      <w:r w:rsidR="00FC4AD1" w:rsidRPr="000A75AB">
        <w:rPr>
          <w:rFonts w:asciiTheme="majorHAnsi" w:hAnsiTheme="majorHAnsi"/>
          <w:bCs/>
          <w:sz w:val="24"/>
          <w:szCs w:val="24"/>
        </w:rPr>
        <w:t>Y</w:t>
      </w:r>
      <w:r w:rsidR="00F77D99" w:rsidRPr="000A75AB">
        <w:rPr>
          <w:rFonts w:asciiTheme="majorHAnsi" w:hAnsiTheme="majorHAnsi"/>
          <w:bCs/>
          <w:sz w:val="24"/>
          <w:szCs w:val="24"/>
        </w:rPr>
        <w:t>/N</w:t>
      </w:r>
      <w:r w:rsidR="00082CBB" w:rsidRPr="00560A10">
        <w:rPr>
          <w:rFonts w:asciiTheme="majorHAnsi" w:hAnsiTheme="majorHAnsi"/>
          <w:bCs/>
          <w:sz w:val="24"/>
          <w:szCs w:val="24"/>
        </w:rPr>
        <w:t>)</w:t>
      </w:r>
      <w:r w:rsidR="00581717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="00E270B9" w:rsidRPr="00B94080">
        <w:rPr>
          <w:rFonts w:asciiTheme="majorHAnsi" w:hAnsiTheme="majorHAnsi"/>
          <w:bCs/>
          <w:sz w:val="24"/>
          <w:szCs w:val="24"/>
        </w:rPr>
        <w:t>Y</w:t>
      </w:r>
    </w:p>
    <w:p w14:paraId="0259D664" w14:textId="211BB1A5" w:rsidR="009E5A9A" w:rsidRPr="00B9408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0A75AB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0A75AB">
        <w:rPr>
          <w:rFonts w:asciiTheme="majorHAnsi" w:hAnsiTheme="majorHAnsi"/>
          <w:bCs/>
          <w:sz w:val="24"/>
          <w:szCs w:val="24"/>
        </w:rPr>
        <w:t>)</w:t>
      </w:r>
      <w:r w:rsidR="003519AE" w:rsidRPr="000A75AB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0A75AB">
        <w:rPr>
          <w:rFonts w:asciiTheme="majorHAnsi" w:hAnsiTheme="majorHAnsi"/>
          <w:bCs/>
          <w:sz w:val="24"/>
          <w:szCs w:val="24"/>
        </w:rPr>
        <w:t>(Y/N</w:t>
      </w:r>
      <w:r w:rsidR="001E081C" w:rsidRPr="00560A10">
        <w:rPr>
          <w:rFonts w:asciiTheme="majorHAnsi" w:hAnsiTheme="majorHAnsi"/>
          <w:bCs/>
          <w:sz w:val="24"/>
          <w:szCs w:val="24"/>
        </w:rPr>
        <w:t>)</w:t>
      </w:r>
      <w:r w:rsidR="009F4262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="00E270B9" w:rsidRPr="00B94080">
        <w:rPr>
          <w:rFonts w:asciiTheme="majorHAnsi" w:hAnsiTheme="majorHAnsi"/>
          <w:bCs/>
          <w:sz w:val="24"/>
          <w:szCs w:val="24"/>
        </w:rPr>
        <w:t>Y</w:t>
      </w:r>
    </w:p>
    <w:p w14:paraId="352D3682" w14:textId="11EB8C6E" w:rsidR="00765187" w:rsidRPr="001B59A1" w:rsidRDefault="009E5A9A" w:rsidP="00647AF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Chair Report </w:t>
      </w:r>
      <w:r w:rsidRPr="000A75AB">
        <w:rPr>
          <w:rFonts w:asciiTheme="majorHAnsi" w:hAnsiTheme="majorHAnsi"/>
          <w:bCs/>
          <w:sz w:val="24"/>
          <w:szCs w:val="24"/>
        </w:rPr>
        <w:t>(</w:t>
      </w:r>
      <w:r w:rsidR="00463D86" w:rsidRPr="000A75AB">
        <w:rPr>
          <w:rFonts w:asciiTheme="majorHAnsi" w:hAnsiTheme="majorHAnsi"/>
          <w:bCs/>
          <w:sz w:val="24"/>
          <w:szCs w:val="24"/>
        </w:rPr>
        <w:t>C.</w:t>
      </w:r>
      <w:r w:rsidR="00DB20ED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0A75AB">
        <w:rPr>
          <w:rFonts w:asciiTheme="majorHAnsi" w:hAnsiTheme="majorHAnsi"/>
          <w:bCs/>
          <w:sz w:val="24"/>
          <w:szCs w:val="24"/>
        </w:rPr>
        <w:t>Roy</w:t>
      </w:r>
      <w:r w:rsidR="00497F91" w:rsidRPr="000A75AB">
        <w:rPr>
          <w:rFonts w:asciiTheme="majorHAnsi" w:hAnsiTheme="majorHAnsi"/>
          <w:bCs/>
          <w:sz w:val="24"/>
          <w:szCs w:val="24"/>
        </w:rPr>
        <w:t>/Others</w:t>
      </w:r>
      <w:r w:rsidRPr="000A75AB">
        <w:rPr>
          <w:rFonts w:asciiTheme="majorHAnsi" w:hAnsiTheme="majorHAnsi"/>
          <w:bCs/>
          <w:sz w:val="24"/>
          <w:szCs w:val="24"/>
        </w:rPr>
        <w:t>)</w:t>
      </w:r>
      <w:r w:rsidR="004A6566" w:rsidRPr="000A75AB">
        <w:rPr>
          <w:rFonts w:asciiTheme="majorHAnsi" w:hAnsiTheme="majorHAnsi"/>
          <w:b/>
          <w:sz w:val="24"/>
          <w:szCs w:val="24"/>
        </w:rPr>
        <w:t xml:space="preserve"> </w:t>
      </w:r>
      <w:r w:rsidR="007D39A7">
        <w:rPr>
          <w:rFonts w:asciiTheme="majorHAnsi" w:hAnsiTheme="majorHAnsi"/>
          <w:b/>
          <w:sz w:val="24"/>
          <w:szCs w:val="24"/>
        </w:rPr>
        <w:t xml:space="preserve">– </w:t>
      </w:r>
    </w:p>
    <w:p w14:paraId="642C94C6" w14:textId="44A17A3D" w:rsidR="001B59A1" w:rsidRDefault="00B439E4" w:rsidP="001B59A1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B439E4">
        <w:rPr>
          <w:rFonts w:asciiTheme="majorHAnsi" w:hAnsiTheme="majorHAnsi"/>
          <w:bCs/>
          <w:sz w:val="24"/>
          <w:szCs w:val="24"/>
        </w:rPr>
        <w:t>Chris Pimentel</w:t>
      </w:r>
      <w:r w:rsidR="00533157">
        <w:rPr>
          <w:rFonts w:asciiTheme="majorHAnsi" w:hAnsiTheme="majorHAnsi"/>
          <w:bCs/>
          <w:sz w:val="24"/>
          <w:szCs w:val="24"/>
        </w:rPr>
        <w:t xml:space="preserve"> added a member of the EC</w:t>
      </w:r>
    </w:p>
    <w:p w14:paraId="654F017C" w14:textId="416F46D5" w:rsidR="00533157" w:rsidRPr="00B439E4" w:rsidRDefault="00533157" w:rsidP="001B59A1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>Audit report to MA is due August 1, 2023.</w:t>
      </w:r>
      <w:r w:rsidR="00567A7D">
        <w:rPr>
          <w:rFonts w:asciiTheme="majorHAnsi" w:hAnsiTheme="majorHAnsi"/>
          <w:bCs/>
          <w:sz w:val="24"/>
          <w:szCs w:val="24"/>
        </w:rPr>
        <w:t xml:space="preserve"> A Zoom meeting to finalize the report is set for </w:t>
      </w:r>
      <w:r w:rsidR="00F50B6E">
        <w:rPr>
          <w:rFonts w:asciiTheme="majorHAnsi" w:hAnsiTheme="majorHAnsi"/>
          <w:bCs/>
          <w:sz w:val="24"/>
          <w:szCs w:val="24"/>
        </w:rPr>
        <w:t>Thursday, 7/27/2023 at noon</w:t>
      </w:r>
      <w:r w:rsidR="00B84333">
        <w:rPr>
          <w:rFonts w:asciiTheme="majorHAnsi" w:hAnsiTheme="majorHAnsi"/>
          <w:bCs/>
          <w:sz w:val="24"/>
          <w:szCs w:val="24"/>
        </w:rPr>
        <w:t>.</w:t>
      </w:r>
    </w:p>
    <w:p w14:paraId="484E3B42" w14:textId="0AA1A07A" w:rsidR="00A55BBD" w:rsidRPr="000A75AB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0A75AB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  <w:r w:rsid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No </w:t>
      </w:r>
      <w:r w:rsidR="00B10AC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inner meeting</w:t>
      </w:r>
      <w:r w:rsidR="009C74F9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in June</w:t>
      </w:r>
      <w:r w:rsidR="00B10AC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; VENMO released $180 in payments that were accepted in June</w:t>
      </w:r>
    </w:p>
    <w:p w14:paraId="7CB56F0C" w14:textId="3558B832" w:rsidR="00A55BBD" w:rsidRPr="00B46598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9F4262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B10AC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,194.95</w:t>
      </w:r>
    </w:p>
    <w:p w14:paraId="0ADB4CF4" w14:textId="3A9EBAB3" w:rsidR="00A55BBD" w:rsidRPr="00B46598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F7F02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/A</w:t>
      </w:r>
      <w:r w:rsidR="00A55BBD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DF410F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$ </w:t>
      </w:r>
      <w:r w:rsidR="00B10AC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/A</w:t>
      </w:r>
    </w:p>
    <w:p w14:paraId="3879958F" w14:textId="620662EA" w:rsidR="005A18DC" w:rsidRPr="00B46598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 </w:t>
      </w:r>
      <w:r w:rsidR="000F7F02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/A</w:t>
      </w:r>
      <w:r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: </w:t>
      </w:r>
      <w:r w:rsidR="00DF410F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$ </w:t>
      </w:r>
      <w:r w:rsidR="007D7F7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0.00 (Venmo)</w:t>
      </w:r>
    </w:p>
    <w:p w14:paraId="190929C2" w14:textId="4BBA50D1" w:rsidR="00093E2E" w:rsidRPr="00B46598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0F7F02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/A</w:t>
      </w:r>
      <w:r w:rsidR="00093E2E" w:rsidRPr="00B46598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093E2E" w:rsidRPr="00B46598">
        <w:rPr>
          <w:rFonts w:asciiTheme="majorHAnsi" w:hAnsiTheme="majorHAnsi"/>
          <w:bCs/>
          <w:sz w:val="24"/>
          <w:szCs w:val="24"/>
        </w:rPr>
        <w:t xml:space="preserve"> </w:t>
      </w:r>
      <w:r w:rsidR="00DF410F" w:rsidRPr="00B46598">
        <w:rPr>
          <w:rFonts w:asciiTheme="majorHAnsi" w:hAnsiTheme="majorHAnsi"/>
          <w:bCs/>
          <w:sz w:val="24"/>
          <w:szCs w:val="24"/>
        </w:rPr>
        <w:t xml:space="preserve">$ </w:t>
      </w:r>
      <w:r w:rsidR="00B10AC1">
        <w:rPr>
          <w:rFonts w:asciiTheme="majorHAnsi" w:hAnsiTheme="majorHAnsi"/>
          <w:bCs/>
          <w:sz w:val="24"/>
          <w:szCs w:val="24"/>
        </w:rPr>
        <w:t>N/A</w:t>
      </w:r>
    </w:p>
    <w:p w14:paraId="3F6EF532" w14:textId="77777777" w:rsidR="00634288" w:rsidRPr="00634288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3D29EA">
        <w:rPr>
          <w:rFonts w:asciiTheme="majorHAnsi" w:hAnsiTheme="majorHAnsi"/>
          <w:b/>
          <w:sz w:val="24"/>
          <w:szCs w:val="24"/>
        </w:rPr>
        <w:t>Secretary’s Report</w:t>
      </w:r>
      <w:r w:rsidRPr="003D29EA">
        <w:rPr>
          <w:rFonts w:asciiTheme="majorHAnsi" w:hAnsiTheme="majorHAnsi"/>
          <w:sz w:val="24"/>
          <w:szCs w:val="24"/>
        </w:rPr>
        <w:t xml:space="preserve"> (</w:t>
      </w:r>
      <w:r w:rsidR="00F77D99" w:rsidRPr="003D29EA">
        <w:rPr>
          <w:rFonts w:asciiTheme="majorHAnsi" w:hAnsiTheme="majorHAnsi"/>
          <w:sz w:val="24"/>
          <w:szCs w:val="24"/>
        </w:rPr>
        <w:t>D</w:t>
      </w:r>
      <w:r w:rsidR="009F25FD" w:rsidRPr="003D29EA">
        <w:rPr>
          <w:rFonts w:asciiTheme="majorHAnsi" w:hAnsiTheme="majorHAnsi"/>
          <w:sz w:val="24"/>
          <w:szCs w:val="24"/>
        </w:rPr>
        <w:t>.</w:t>
      </w:r>
      <w:r w:rsidR="00DB20ED" w:rsidRPr="003D29EA">
        <w:rPr>
          <w:rFonts w:asciiTheme="majorHAnsi" w:hAnsiTheme="majorHAnsi"/>
          <w:sz w:val="24"/>
          <w:szCs w:val="24"/>
        </w:rPr>
        <w:t xml:space="preserve"> </w:t>
      </w:r>
      <w:r w:rsidR="009F25FD" w:rsidRPr="003D29EA">
        <w:rPr>
          <w:rFonts w:asciiTheme="majorHAnsi" w:hAnsiTheme="majorHAnsi"/>
          <w:sz w:val="24"/>
          <w:szCs w:val="24"/>
        </w:rPr>
        <w:t>Martin</w:t>
      </w:r>
      <w:r w:rsidRPr="003D29EA">
        <w:rPr>
          <w:rFonts w:asciiTheme="majorHAnsi" w:hAnsiTheme="majorHAnsi"/>
          <w:sz w:val="24"/>
          <w:szCs w:val="24"/>
        </w:rPr>
        <w:t>)</w:t>
      </w:r>
      <w:r w:rsidR="003629C1" w:rsidRPr="003D29EA">
        <w:rPr>
          <w:rFonts w:asciiTheme="majorHAnsi" w:hAnsiTheme="majorHAnsi"/>
          <w:sz w:val="24"/>
          <w:szCs w:val="24"/>
        </w:rPr>
        <w:t xml:space="preserve"> </w:t>
      </w:r>
      <w:r w:rsidR="000567C1" w:rsidRPr="003D29EA">
        <w:rPr>
          <w:rFonts w:asciiTheme="majorHAnsi" w:hAnsiTheme="majorHAnsi"/>
          <w:sz w:val="24"/>
          <w:szCs w:val="24"/>
        </w:rPr>
        <w:t>–</w:t>
      </w:r>
      <w:r w:rsidR="003629C1" w:rsidRPr="003D29EA">
        <w:rPr>
          <w:rFonts w:asciiTheme="majorHAnsi" w:hAnsiTheme="majorHAnsi"/>
          <w:sz w:val="24"/>
          <w:szCs w:val="24"/>
        </w:rPr>
        <w:t xml:space="preserve"> </w:t>
      </w:r>
    </w:p>
    <w:p w14:paraId="1696F92D" w14:textId="519241F6" w:rsidR="00634288" w:rsidRPr="00634288" w:rsidRDefault="006C3480" w:rsidP="0063428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34288">
        <w:rPr>
          <w:rFonts w:asciiTheme="majorHAnsi" w:hAnsiTheme="majorHAnsi"/>
          <w:sz w:val="24"/>
          <w:szCs w:val="24"/>
        </w:rPr>
        <w:t>ANS Bylaws</w:t>
      </w:r>
      <w:r w:rsidRPr="003D29EA">
        <w:rPr>
          <w:rFonts w:asciiTheme="majorHAnsi" w:hAnsiTheme="majorHAnsi"/>
          <w:sz w:val="24"/>
          <w:szCs w:val="24"/>
        </w:rPr>
        <w:t xml:space="preserve"> revisions not yet p</w:t>
      </w:r>
      <w:r w:rsidR="00BC5AE6" w:rsidRPr="003D29EA">
        <w:rPr>
          <w:rFonts w:asciiTheme="majorHAnsi" w:hAnsiTheme="majorHAnsi"/>
          <w:sz w:val="24"/>
          <w:szCs w:val="24"/>
        </w:rPr>
        <w:t>ublish</w:t>
      </w:r>
      <w:r w:rsidRPr="003D29EA">
        <w:rPr>
          <w:rFonts w:asciiTheme="majorHAnsi" w:hAnsiTheme="majorHAnsi"/>
          <w:sz w:val="24"/>
          <w:szCs w:val="24"/>
        </w:rPr>
        <w:t>ed</w:t>
      </w:r>
      <w:r w:rsidR="00634288">
        <w:rPr>
          <w:rFonts w:asciiTheme="majorHAnsi" w:hAnsiTheme="majorHAnsi"/>
          <w:sz w:val="24"/>
          <w:szCs w:val="24"/>
        </w:rPr>
        <w:t>.</w:t>
      </w:r>
    </w:p>
    <w:p w14:paraId="4D348BCC" w14:textId="72F958D9" w:rsidR="00766AA5" w:rsidRPr="00634288" w:rsidRDefault="00634288" w:rsidP="0063428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elayed publishing is a</w:t>
      </w:r>
      <w:r w:rsidR="00E270B9" w:rsidRPr="003D29EA">
        <w:rPr>
          <w:rFonts w:asciiTheme="majorHAnsi" w:hAnsiTheme="majorHAnsi"/>
          <w:sz w:val="24"/>
          <w:szCs w:val="24"/>
        </w:rPr>
        <w:t>ffecting determin</w:t>
      </w:r>
      <w:r>
        <w:rPr>
          <w:rFonts w:asciiTheme="majorHAnsi" w:hAnsiTheme="majorHAnsi"/>
          <w:sz w:val="24"/>
          <w:szCs w:val="24"/>
        </w:rPr>
        <w:t>ation of</w:t>
      </w:r>
      <w:r w:rsidR="00E270B9" w:rsidRPr="003D29EA">
        <w:rPr>
          <w:rFonts w:asciiTheme="majorHAnsi" w:hAnsiTheme="majorHAnsi"/>
          <w:sz w:val="24"/>
          <w:szCs w:val="24"/>
        </w:rPr>
        <w:t xml:space="preserve"> </w:t>
      </w:r>
      <w:r w:rsidR="00E270B9" w:rsidRPr="00894D7E">
        <w:rPr>
          <w:rFonts w:asciiTheme="majorHAnsi" w:hAnsiTheme="majorHAnsi"/>
          <w:sz w:val="24"/>
          <w:szCs w:val="24"/>
        </w:rPr>
        <w:t xml:space="preserve">Section </w:t>
      </w:r>
      <w:r w:rsidR="00E270B9" w:rsidRPr="003D29EA">
        <w:rPr>
          <w:rFonts w:asciiTheme="majorHAnsi" w:hAnsiTheme="majorHAnsi"/>
          <w:sz w:val="24"/>
          <w:szCs w:val="24"/>
        </w:rPr>
        <w:t>membership</w:t>
      </w:r>
      <w:r>
        <w:rPr>
          <w:rFonts w:asciiTheme="majorHAnsi" w:hAnsiTheme="majorHAnsi"/>
          <w:sz w:val="24"/>
          <w:szCs w:val="24"/>
        </w:rPr>
        <w:t>.</w:t>
      </w:r>
    </w:p>
    <w:p w14:paraId="75D5D278" w14:textId="00952F24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43EFA00F" w:rsidR="00AB5076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0A75AB">
        <w:rPr>
          <w:rFonts w:asciiTheme="majorHAnsi" w:hAnsiTheme="majorHAnsi"/>
          <w:sz w:val="24"/>
          <w:szCs w:val="24"/>
        </w:rPr>
        <w:t>C</w:t>
      </w:r>
      <w:r w:rsidR="00B92115" w:rsidRPr="000A75AB">
        <w:rPr>
          <w:rFonts w:asciiTheme="majorHAnsi" w:hAnsiTheme="majorHAnsi"/>
          <w:sz w:val="24"/>
          <w:szCs w:val="24"/>
        </w:rPr>
        <w:t xml:space="preserve">. </w:t>
      </w:r>
      <w:r w:rsidR="0017154A" w:rsidRPr="000A75AB">
        <w:rPr>
          <w:rFonts w:asciiTheme="majorHAnsi" w:hAnsiTheme="majorHAnsi"/>
          <w:sz w:val="24"/>
          <w:szCs w:val="24"/>
        </w:rPr>
        <w:t>Roy</w:t>
      </w:r>
      <w:r w:rsidRPr="000A75AB">
        <w:rPr>
          <w:rFonts w:asciiTheme="majorHAnsi" w:hAnsiTheme="majorHAnsi"/>
          <w:sz w:val="24"/>
          <w:szCs w:val="24"/>
        </w:rPr>
        <w:t>) (Attachment A)</w:t>
      </w:r>
      <w:r w:rsidR="00BF2E4D" w:rsidRPr="000A75AB">
        <w:rPr>
          <w:rFonts w:asciiTheme="majorHAnsi" w:hAnsiTheme="majorHAnsi"/>
          <w:sz w:val="24"/>
          <w:szCs w:val="24"/>
        </w:rPr>
        <w:t xml:space="preserve"> </w:t>
      </w:r>
    </w:p>
    <w:p w14:paraId="3586C1D3" w14:textId="02014394" w:rsidR="003D29EA" w:rsidRDefault="003D29EA" w:rsidP="003D29EA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evise number of website hits from total accumulative number to +/- change from the previous month total</w:t>
      </w:r>
      <w:r w:rsidR="00634288">
        <w:rPr>
          <w:rFonts w:asciiTheme="majorHAnsi" w:hAnsiTheme="majorHAnsi"/>
          <w:sz w:val="24"/>
          <w:szCs w:val="24"/>
        </w:rPr>
        <w:t xml:space="preserve"> (added row showing change in number of hits)</w:t>
      </w:r>
    </w:p>
    <w:p w14:paraId="35CBB55F" w14:textId="78C2A69B" w:rsidR="00316851" w:rsidRDefault="00316851" w:rsidP="003D29EA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. Pimentel suggested contacting the following for new members to ANS-NE:</w:t>
      </w:r>
    </w:p>
    <w:p w14:paraId="2403DB9A" w14:textId="3CE9DC2A" w:rsidR="00316851" w:rsidRDefault="00316851" w:rsidP="00316851">
      <w:pPr>
        <w:pStyle w:val="ListParagraph"/>
        <w:numPr>
          <w:ilvl w:val="3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SHRAE</w:t>
      </w:r>
      <w:r w:rsidR="009B7E58">
        <w:rPr>
          <w:rFonts w:asciiTheme="majorHAnsi" w:hAnsiTheme="majorHAnsi"/>
          <w:sz w:val="24"/>
          <w:szCs w:val="24"/>
        </w:rPr>
        <w:t xml:space="preserve"> – American Society of Heating, Refrigerating, and Air Conditioning Engineers</w:t>
      </w:r>
    </w:p>
    <w:p w14:paraId="2BAC0C83" w14:textId="51E73071" w:rsidR="00316851" w:rsidRDefault="00316851" w:rsidP="00316851">
      <w:pPr>
        <w:pStyle w:val="ListParagraph"/>
        <w:numPr>
          <w:ilvl w:val="3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USGBC</w:t>
      </w:r>
      <w:r w:rsidR="009B7E58">
        <w:rPr>
          <w:rFonts w:asciiTheme="majorHAnsi" w:hAnsiTheme="majorHAnsi"/>
          <w:sz w:val="24"/>
          <w:szCs w:val="24"/>
        </w:rPr>
        <w:t xml:space="preserve"> – U.S. Green Building Council</w:t>
      </w:r>
    </w:p>
    <w:p w14:paraId="0B2FC306" w14:textId="5186A911" w:rsidR="00316851" w:rsidRDefault="00316851" w:rsidP="00316851">
      <w:pPr>
        <w:pStyle w:val="ListParagraph"/>
        <w:numPr>
          <w:ilvl w:val="3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NAESCO</w:t>
      </w:r>
      <w:r w:rsidR="009B7E58">
        <w:rPr>
          <w:rFonts w:asciiTheme="majorHAnsi" w:hAnsiTheme="majorHAnsi"/>
          <w:sz w:val="24"/>
          <w:szCs w:val="24"/>
        </w:rPr>
        <w:t xml:space="preserve"> – National Association of Energy Service Companies</w:t>
      </w:r>
    </w:p>
    <w:p w14:paraId="3318D8DA" w14:textId="2EFABCFC" w:rsidR="00316851" w:rsidRPr="000A75AB" w:rsidRDefault="009B7E58" w:rsidP="00316851">
      <w:pPr>
        <w:pStyle w:val="ListParagraph"/>
        <w:numPr>
          <w:ilvl w:val="3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NESEA - Northeast Sustainable Energy Association</w:t>
      </w:r>
    </w:p>
    <w:p w14:paraId="0654CE15" w14:textId="2C99E75A" w:rsidR="00C41C27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Program Committee</w:t>
      </w:r>
      <w:r w:rsidR="00763A6D" w:rsidRPr="000A75AB">
        <w:rPr>
          <w:rFonts w:asciiTheme="majorHAnsi" w:hAnsiTheme="majorHAnsi"/>
          <w:sz w:val="24"/>
          <w:szCs w:val="24"/>
        </w:rPr>
        <w:t xml:space="preserve"> </w:t>
      </w:r>
      <w:r w:rsidR="00F77D99" w:rsidRPr="000A75AB">
        <w:rPr>
          <w:rFonts w:asciiTheme="majorHAnsi" w:hAnsiTheme="majorHAnsi"/>
          <w:sz w:val="24"/>
          <w:szCs w:val="24"/>
        </w:rPr>
        <w:t>(</w:t>
      </w:r>
      <w:r w:rsidR="0017154A" w:rsidRPr="000A75AB">
        <w:rPr>
          <w:rFonts w:asciiTheme="majorHAnsi" w:hAnsiTheme="majorHAnsi"/>
          <w:sz w:val="24"/>
          <w:szCs w:val="24"/>
        </w:rPr>
        <w:t>N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17154A" w:rsidRPr="000A75AB">
        <w:rPr>
          <w:rFonts w:asciiTheme="majorHAnsi" w:hAnsiTheme="majorHAnsi"/>
          <w:sz w:val="24"/>
          <w:szCs w:val="24"/>
        </w:rPr>
        <w:t>Glucksberg</w:t>
      </w:r>
      <w:r w:rsidR="007D39A7">
        <w:rPr>
          <w:rFonts w:asciiTheme="majorHAnsi" w:hAnsiTheme="majorHAnsi"/>
          <w:sz w:val="24"/>
          <w:szCs w:val="24"/>
        </w:rPr>
        <w:t>/B.</w:t>
      </w:r>
      <w:r w:rsidR="00055D39">
        <w:rPr>
          <w:rFonts w:asciiTheme="majorHAnsi" w:hAnsiTheme="majorHAnsi"/>
          <w:sz w:val="24"/>
          <w:szCs w:val="24"/>
        </w:rPr>
        <w:t xml:space="preserve"> </w:t>
      </w:r>
      <w:r w:rsidR="007D39A7">
        <w:rPr>
          <w:rFonts w:asciiTheme="majorHAnsi" w:hAnsiTheme="majorHAnsi"/>
          <w:sz w:val="24"/>
          <w:szCs w:val="24"/>
        </w:rPr>
        <w:t>Capstick</w:t>
      </w:r>
      <w:r w:rsidR="00F77D99" w:rsidRPr="000A75AB">
        <w:rPr>
          <w:rFonts w:asciiTheme="majorHAnsi" w:hAnsiTheme="majorHAnsi"/>
          <w:sz w:val="24"/>
          <w:szCs w:val="24"/>
        </w:rPr>
        <w:t xml:space="preserve">) </w:t>
      </w:r>
      <w:r w:rsidR="00763A6D" w:rsidRPr="000A75AB">
        <w:rPr>
          <w:rFonts w:asciiTheme="majorHAnsi" w:hAnsiTheme="majorHAnsi"/>
          <w:sz w:val="24"/>
          <w:szCs w:val="24"/>
        </w:rPr>
        <w:t>(Attachment A</w:t>
      </w:r>
      <w:r w:rsidR="00763A6D" w:rsidRPr="00156A09">
        <w:rPr>
          <w:rFonts w:asciiTheme="majorHAnsi" w:hAnsiTheme="majorHAnsi"/>
          <w:sz w:val="24"/>
          <w:szCs w:val="24"/>
        </w:rPr>
        <w:t>)</w:t>
      </w:r>
      <w:r w:rsidR="009279EE" w:rsidRPr="00156A09">
        <w:rPr>
          <w:rFonts w:asciiTheme="majorHAnsi" w:hAnsiTheme="majorHAnsi"/>
          <w:sz w:val="24"/>
          <w:szCs w:val="24"/>
        </w:rPr>
        <w:t xml:space="preserve"> </w:t>
      </w:r>
    </w:p>
    <w:p w14:paraId="603C496B" w14:textId="291ACF4D" w:rsidR="00560A10" w:rsidRDefault="00560A10" w:rsidP="00560A10">
      <w:pPr>
        <w:pStyle w:val="ListParagraph"/>
        <w:numPr>
          <w:ilvl w:val="2"/>
          <w:numId w:val="1"/>
        </w:numPr>
        <w:rPr>
          <w:rFonts w:asciiTheme="majorHAnsi" w:hAnsiTheme="majorHAnsi" w:cstheme="minorHAnsi"/>
          <w:sz w:val="24"/>
          <w:szCs w:val="24"/>
        </w:rPr>
      </w:pPr>
      <w:r w:rsidRPr="007C12CA">
        <w:rPr>
          <w:rFonts w:asciiTheme="majorHAnsi" w:hAnsiTheme="majorHAnsi" w:cstheme="minorHAnsi"/>
          <w:sz w:val="24"/>
          <w:szCs w:val="24"/>
        </w:rPr>
        <w:t xml:space="preserve">Commonwealth Fusion </w:t>
      </w:r>
      <w:r w:rsidR="00055D39" w:rsidRPr="007C12CA">
        <w:rPr>
          <w:rFonts w:asciiTheme="majorHAnsi" w:hAnsiTheme="majorHAnsi" w:cstheme="minorHAnsi"/>
          <w:sz w:val="24"/>
          <w:szCs w:val="24"/>
        </w:rPr>
        <w:t>Devens</w:t>
      </w:r>
      <w:r w:rsidRPr="007C12CA">
        <w:rPr>
          <w:rFonts w:asciiTheme="majorHAnsi" w:hAnsiTheme="majorHAnsi" w:cstheme="minorHAnsi"/>
          <w:sz w:val="24"/>
          <w:szCs w:val="24"/>
        </w:rPr>
        <w:t xml:space="preserve"> Facility </w:t>
      </w:r>
      <w:r w:rsidR="00AE4F5C" w:rsidRPr="007C12CA">
        <w:rPr>
          <w:rFonts w:asciiTheme="majorHAnsi" w:hAnsiTheme="majorHAnsi" w:cstheme="minorHAnsi"/>
          <w:sz w:val="24"/>
          <w:szCs w:val="24"/>
        </w:rPr>
        <w:t>–</w:t>
      </w:r>
      <w:r w:rsidRPr="007C12CA">
        <w:rPr>
          <w:rFonts w:asciiTheme="majorHAnsi" w:hAnsiTheme="majorHAnsi" w:cstheme="minorHAnsi"/>
          <w:sz w:val="24"/>
          <w:szCs w:val="24"/>
        </w:rPr>
        <w:t xml:space="preserve"> </w:t>
      </w:r>
      <w:r w:rsidR="007C12CA">
        <w:rPr>
          <w:rFonts w:asciiTheme="majorHAnsi" w:hAnsiTheme="majorHAnsi" w:cstheme="minorHAnsi"/>
          <w:sz w:val="24"/>
          <w:szCs w:val="24"/>
        </w:rPr>
        <w:t>They n</w:t>
      </w:r>
      <w:r w:rsidR="00634288" w:rsidRPr="007C12CA">
        <w:rPr>
          <w:rFonts w:asciiTheme="majorHAnsi" w:hAnsiTheme="majorHAnsi" w:cstheme="minorHAnsi"/>
          <w:sz w:val="24"/>
          <w:szCs w:val="24"/>
        </w:rPr>
        <w:t>eed 30 days advance notice</w:t>
      </w:r>
      <w:r w:rsidR="007C12CA">
        <w:rPr>
          <w:rFonts w:asciiTheme="majorHAnsi" w:hAnsiTheme="majorHAnsi" w:cstheme="minorHAnsi"/>
          <w:sz w:val="24"/>
          <w:szCs w:val="24"/>
        </w:rPr>
        <w:t>. Discussion included issuing a flyer on this tour earlier than usual asking for level of interest in participating to be able to give Commonwealth not only a notice of intent to tour but also a ball park head count.</w:t>
      </w:r>
    </w:p>
    <w:p w14:paraId="13547E57" w14:textId="54542BB3" w:rsidR="007C12CA" w:rsidRPr="007C12CA" w:rsidRDefault="007C12CA" w:rsidP="00560A10">
      <w:pPr>
        <w:pStyle w:val="ListParagraph"/>
        <w:numPr>
          <w:ilvl w:val="2"/>
          <w:numId w:val="1"/>
        </w:num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 xml:space="preserve">Discussion on looking at ANS meeting topics/presenters for possible ANS-NE presentations. </w:t>
      </w:r>
      <w:hyperlink r:id="rId8" w:history="1">
        <w:r>
          <w:rPr>
            <w:rStyle w:val="Hyperlink"/>
          </w:rPr>
          <w:t>https://www.ans.org/meetings/am2023/tracks/</w:t>
        </w:r>
      </w:hyperlink>
    </w:p>
    <w:p w14:paraId="1B2D90CB" w14:textId="2A954A3F" w:rsidR="009E5A9A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Outreach activities report (</w:t>
      </w:r>
      <w:r w:rsidR="00207A28" w:rsidRPr="000A75AB">
        <w:rPr>
          <w:rFonts w:asciiTheme="majorHAnsi" w:hAnsiTheme="majorHAnsi"/>
          <w:sz w:val="24"/>
          <w:szCs w:val="24"/>
        </w:rPr>
        <w:t>D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Pr="000A75AB">
        <w:rPr>
          <w:rFonts w:asciiTheme="majorHAnsi" w:hAnsiTheme="majorHAnsi"/>
          <w:sz w:val="24"/>
          <w:szCs w:val="24"/>
        </w:rPr>
        <w:t>Kapitz</w:t>
      </w:r>
      <w:r w:rsidR="00646888" w:rsidRPr="000A75AB">
        <w:rPr>
          <w:rFonts w:asciiTheme="majorHAnsi" w:hAnsiTheme="majorHAnsi"/>
          <w:sz w:val="24"/>
          <w:szCs w:val="24"/>
        </w:rPr>
        <w:t>/C. Roy</w:t>
      </w:r>
      <w:r w:rsidRPr="000A75AB">
        <w:rPr>
          <w:rFonts w:asciiTheme="majorHAnsi" w:hAnsiTheme="majorHAnsi"/>
          <w:sz w:val="24"/>
          <w:szCs w:val="24"/>
        </w:rPr>
        <w:t>)</w:t>
      </w:r>
      <w:r w:rsidR="00352DF1" w:rsidRPr="000A75AB">
        <w:rPr>
          <w:rFonts w:asciiTheme="majorHAnsi" w:hAnsiTheme="majorHAnsi"/>
          <w:sz w:val="24"/>
          <w:szCs w:val="24"/>
        </w:rPr>
        <w:t xml:space="preserve"> </w:t>
      </w:r>
      <w:r w:rsidR="006539BC" w:rsidRPr="000A75AB">
        <w:rPr>
          <w:rFonts w:asciiTheme="majorHAnsi" w:hAnsiTheme="majorHAnsi"/>
          <w:sz w:val="24"/>
          <w:szCs w:val="24"/>
        </w:rPr>
        <w:t>–</w:t>
      </w:r>
      <w:r w:rsidR="00AC7B2D" w:rsidRPr="000A75AB">
        <w:rPr>
          <w:rFonts w:asciiTheme="majorHAnsi" w:hAnsiTheme="majorHAnsi"/>
          <w:sz w:val="24"/>
          <w:szCs w:val="24"/>
        </w:rPr>
        <w:t xml:space="preserve"> See Attachment B</w:t>
      </w:r>
    </w:p>
    <w:p w14:paraId="41FE6F71" w14:textId="52D42CB2" w:rsidR="007C12CA" w:rsidRDefault="007C12CA" w:rsidP="007C12CA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. Kapitz e-mailed his School Presentation draft slides to the EC for comment</w:t>
      </w:r>
      <w:r w:rsidR="00BE4060">
        <w:rPr>
          <w:rFonts w:asciiTheme="majorHAnsi" w:hAnsiTheme="majorHAnsi"/>
          <w:sz w:val="24"/>
          <w:szCs w:val="24"/>
        </w:rPr>
        <w:t>.</w:t>
      </w:r>
    </w:p>
    <w:p w14:paraId="246E78E3" w14:textId="650E43AF" w:rsidR="00316851" w:rsidRPr="000A75AB" w:rsidRDefault="00316851" w:rsidP="007C12CA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uggested approaching middle schools.</w:t>
      </w:r>
    </w:p>
    <w:p w14:paraId="5B6C5929" w14:textId="1CBFA1DB" w:rsidR="006171C5" w:rsidRDefault="008644F7" w:rsidP="006171C5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56A09">
        <w:rPr>
          <w:rFonts w:asciiTheme="majorHAnsi" w:hAnsiTheme="majorHAnsi"/>
          <w:sz w:val="24"/>
          <w:szCs w:val="24"/>
        </w:rPr>
        <w:t xml:space="preserve">B. McNeely </w:t>
      </w:r>
      <w:r w:rsidR="00156A09" w:rsidRPr="00156A09">
        <w:rPr>
          <w:rFonts w:asciiTheme="majorHAnsi" w:hAnsiTheme="majorHAnsi"/>
          <w:sz w:val="24"/>
          <w:szCs w:val="24"/>
        </w:rPr>
        <w:t xml:space="preserve">to </w:t>
      </w:r>
      <w:r w:rsidRPr="00156A09">
        <w:rPr>
          <w:rFonts w:asciiTheme="majorHAnsi" w:hAnsiTheme="majorHAnsi"/>
          <w:sz w:val="24"/>
          <w:szCs w:val="24"/>
        </w:rPr>
        <w:t>contact other Student sections and verify that ANS-NE meeting invitations are being distributed to their respective members</w:t>
      </w:r>
      <w:r w:rsidR="00BE4060">
        <w:rPr>
          <w:rFonts w:asciiTheme="majorHAnsi" w:hAnsiTheme="majorHAnsi"/>
          <w:sz w:val="24"/>
          <w:szCs w:val="24"/>
        </w:rPr>
        <w:t>.</w:t>
      </w:r>
    </w:p>
    <w:p w14:paraId="5BF44254" w14:textId="0FEA80CD" w:rsidR="00BE4060" w:rsidRDefault="00BE4060" w:rsidP="00BE4060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ifficulty in getting response to e-mails; continuing t send e-mails.</w:t>
      </w:r>
    </w:p>
    <w:p w14:paraId="1AB8A34D" w14:textId="325BF338" w:rsidR="00BE4060" w:rsidRDefault="00BE4060" w:rsidP="00BE4060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till trying to get contact information for each section.</w:t>
      </w:r>
    </w:p>
    <w:p w14:paraId="3AEC223E" w14:textId="3D81F2BE" w:rsidR="00BE4060" w:rsidRDefault="00BE4060" w:rsidP="00BE4060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UMASS Lowell, RPI, MIT, and 3 Rivers are on ANS website.</w:t>
      </w:r>
    </w:p>
    <w:p w14:paraId="76964A31" w14:textId="4E94E8E9" w:rsidR="00BE4060" w:rsidRPr="00156A09" w:rsidRDefault="00BE4060" w:rsidP="00BE4060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PI, RIT, and URI are not on the ANS website.</w:t>
      </w:r>
    </w:p>
    <w:p w14:paraId="555F8465" w14:textId="2AACE65B" w:rsidR="00EB0C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1D4550">
        <w:rPr>
          <w:rFonts w:asciiTheme="majorHAnsi" w:hAnsiTheme="majorHAnsi"/>
          <w:bCs/>
          <w:sz w:val="24"/>
          <w:szCs w:val="24"/>
        </w:rPr>
        <w:t>(All)</w:t>
      </w:r>
      <w:r w:rsidR="000E3E8E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1D4550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1D4550">
        <w:rPr>
          <w:rFonts w:asciiTheme="majorHAnsi" w:hAnsiTheme="majorHAnsi"/>
          <w:bCs/>
          <w:sz w:val="24"/>
          <w:szCs w:val="24"/>
        </w:rPr>
        <w:t xml:space="preserve"> </w:t>
      </w:r>
    </w:p>
    <w:p w14:paraId="367BC274" w14:textId="40573473" w:rsidR="00BE4060" w:rsidRPr="00316851" w:rsidRDefault="00316851" w:rsidP="003406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316851">
        <w:rPr>
          <w:rFonts w:asciiTheme="majorHAnsi" w:hAnsiTheme="majorHAnsi"/>
          <w:bCs/>
          <w:sz w:val="24"/>
          <w:szCs w:val="24"/>
        </w:rPr>
        <w:lastRenderedPageBreak/>
        <w:t>Need to update meeting registration process to include a receipt e-mail or calendar addition, etc.</w:t>
      </w:r>
      <w:r w:rsidRPr="00316851">
        <w:rPr>
          <w:rFonts w:asciiTheme="majorHAnsi" w:hAnsiTheme="majorHAnsi"/>
          <w:sz w:val="24"/>
          <w:szCs w:val="24"/>
        </w:rPr>
        <w:t xml:space="preserve">  – No changes to date</w:t>
      </w:r>
    </w:p>
    <w:p w14:paraId="40FC7617" w14:textId="75448D3C" w:rsidR="0093171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Activity Calendar near term required actions </w:t>
      </w:r>
    </w:p>
    <w:p w14:paraId="2629A003" w14:textId="77777777" w:rsidR="00F40BF0" w:rsidRDefault="00F40BF0" w:rsidP="00F40BF0">
      <w:pPr>
        <w:widowControl w:val="0"/>
        <w:suppressAutoHyphens/>
        <w:jc w:val="both"/>
        <w:rPr>
          <w:rFonts w:ascii="Times" w:hAnsi="Times"/>
          <w:b/>
          <w:i/>
          <w:spacing w:val="-3"/>
          <w:sz w:val="24"/>
        </w:rPr>
      </w:pPr>
    </w:p>
    <w:p w14:paraId="0C1D5C84" w14:textId="77777777" w:rsidR="00A13CD6" w:rsidRDefault="00A13CD6" w:rsidP="00A13CD6">
      <w:pPr>
        <w:suppressAutoHyphens/>
        <w:ind w:left="66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August</w:t>
      </w:r>
    </w:p>
    <w:p w14:paraId="5D72E10F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File Certificate of Change of Directors with secretary of state </w:t>
      </w:r>
      <w:r w:rsidRPr="00A13CD6">
        <w:rPr>
          <w:rFonts w:ascii="Times" w:hAnsi="Times"/>
          <w:b/>
          <w:i/>
          <w:spacing w:val="-3"/>
          <w:sz w:val="24"/>
        </w:rPr>
        <w:t>– Secretary</w:t>
      </w:r>
    </w:p>
    <w:p w14:paraId="1B30E3A1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Submit audit results to Executive Committee for approval - </w:t>
      </w:r>
      <w:r w:rsidRPr="00A13CD6">
        <w:rPr>
          <w:rFonts w:ascii="Times" w:hAnsi="Times"/>
          <w:b/>
          <w:i/>
          <w:spacing w:val="-3"/>
          <w:sz w:val="24"/>
        </w:rPr>
        <w:t>Financial Committee</w:t>
      </w:r>
    </w:p>
    <w:p w14:paraId="3D994F89" w14:textId="354A457D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>Prepare Annual Report, including financial report, and send to ANS Headquarters</w:t>
      </w:r>
      <w:r w:rsidR="004B4401">
        <w:rPr>
          <w:rFonts w:ascii="Times" w:hAnsi="Times"/>
          <w:spacing w:val="-3"/>
          <w:sz w:val="24"/>
        </w:rPr>
        <w:t xml:space="preserve"> </w:t>
      </w:r>
      <w:r w:rsidRPr="00A13CD6">
        <w:rPr>
          <w:rFonts w:ascii="Times" w:hAnsi="Times"/>
          <w:spacing w:val="-3"/>
          <w:sz w:val="24"/>
        </w:rPr>
        <w:t xml:space="preserve">(either provide full report by August 1 or short form on-line report by August 31) – </w:t>
      </w:r>
      <w:r w:rsidRPr="00A13CD6">
        <w:rPr>
          <w:rFonts w:ascii="Times" w:hAnsi="Times"/>
          <w:b/>
          <w:i/>
          <w:spacing w:val="-3"/>
          <w:sz w:val="24"/>
        </w:rPr>
        <w:t>Outgoing Chair with inputs from Program Chair, Membership Chair and Treasurer</w:t>
      </w:r>
    </w:p>
    <w:p w14:paraId="3D8D0F84" w14:textId="77777777" w:rsidR="00A13CD6" w:rsidRP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Determine key student university schedule and ANS national schedule to prevent conflicts with section program – </w:t>
      </w:r>
      <w:r w:rsidRPr="00A13CD6">
        <w:rPr>
          <w:rFonts w:ascii="Times" w:hAnsi="Times"/>
          <w:b/>
          <w:i/>
          <w:spacing w:val="-3"/>
          <w:sz w:val="24"/>
        </w:rPr>
        <w:t>Program Committee</w:t>
      </w:r>
    </w:p>
    <w:p w14:paraId="6798FF23" w14:textId="77777777" w:rsidR="00A13CD6" w:rsidRDefault="00A13CD6" w:rsidP="00A13CD6">
      <w:pPr>
        <w:pStyle w:val="ListParagraph"/>
        <w:widowControl w:val="0"/>
        <w:numPr>
          <w:ilvl w:val="0"/>
          <w:numId w:val="28"/>
        </w:numPr>
        <w:suppressAutoHyphens/>
        <w:jc w:val="both"/>
        <w:rPr>
          <w:rFonts w:ascii="Times" w:hAnsi="Times"/>
          <w:b/>
          <w:i/>
          <w:spacing w:val="-3"/>
          <w:sz w:val="24"/>
        </w:rPr>
      </w:pPr>
      <w:r w:rsidRPr="00A13CD6">
        <w:rPr>
          <w:rFonts w:ascii="Times" w:hAnsi="Times"/>
          <w:spacing w:val="-3"/>
          <w:sz w:val="24"/>
        </w:rPr>
        <w:t xml:space="preserve">Finalize Program through January 31- </w:t>
      </w:r>
      <w:r w:rsidRPr="00A13CD6">
        <w:rPr>
          <w:rFonts w:ascii="Times" w:hAnsi="Times"/>
          <w:b/>
          <w:i/>
          <w:spacing w:val="-3"/>
          <w:sz w:val="24"/>
        </w:rPr>
        <w:t>Program Committee</w:t>
      </w:r>
      <w:r w:rsidRPr="00A13CD6" w:rsidDel="00AB5E46">
        <w:rPr>
          <w:rFonts w:ascii="Times" w:hAnsi="Times"/>
          <w:spacing w:val="-3"/>
          <w:sz w:val="24"/>
        </w:rPr>
        <w:t xml:space="preserve"> </w:t>
      </w:r>
      <w:r w:rsidRPr="00A13CD6">
        <w:rPr>
          <w:rFonts w:ascii="Times" w:hAnsi="Times"/>
          <w:spacing w:val="-3"/>
          <w:sz w:val="24"/>
        </w:rPr>
        <w:t xml:space="preserve">Confirm program schedule for upcoming year and reserve meeting room(s) for Sept/Oct. - </w:t>
      </w:r>
      <w:r w:rsidRPr="00A13CD6">
        <w:rPr>
          <w:rFonts w:ascii="Times" w:hAnsi="Times"/>
          <w:b/>
          <w:i/>
          <w:spacing w:val="-3"/>
          <w:sz w:val="24"/>
        </w:rPr>
        <w:t>Program Committee</w:t>
      </w:r>
    </w:p>
    <w:p w14:paraId="46A4634D" w14:textId="77777777" w:rsidR="00AE4F5C" w:rsidRPr="00AE4F5C" w:rsidRDefault="00AE4F5C" w:rsidP="00AE4F5C">
      <w:pPr>
        <w:widowControl w:val="0"/>
        <w:suppressAutoHyphens/>
        <w:jc w:val="both"/>
        <w:rPr>
          <w:rFonts w:ascii="Times" w:hAnsi="Times"/>
          <w:b/>
          <w:i/>
          <w:spacing w:val="-3"/>
          <w:sz w:val="24"/>
        </w:rPr>
      </w:pPr>
    </w:p>
    <w:p w14:paraId="62FC752B" w14:textId="2CAFCFF8" w:rsidR="00386874" w:rsidRDefault="00386874" w:rsidP="00386874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September</w:t>
      </w:r>
    </w:p>
    <w:p w14:paraId="0A27DE4C" w14:textId="77777777" w:rsidR="00386874" w:rsidRPr="00386874" w:rsidRDefault="00386874" w:rsidP="00386874">
      <w:pPr>
        <w:pStyle w:val="ListParagraph"/>
        <w:widowControl w:val="0"/>
        <w:numPr>
          <w:ilvl w:val="0"/>
          <w:numId w:val="3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386874">
        <w:rPr>
          <w:rFonts w:ascii="Times" w:hAnsi="Times"/>
          <w:spacing w:val="-3"/>
          <w:sz w:val="24"/>
        </w:rPr>
        <w:t xml:space="preserve">Start fiscal year;/budget year . We file our taxes on calendar year - </w:t>
      </w:r>
      <w:r w:rsidRPr="00386874">
        <w:rPr>
          <w:rFonts w:ascii="Times" w:hAnsi="Times"/>
          <w:b/>
          <w:i/>
          <w:spacing w:val="-3"/>
          <w:sz w:val="24"/>
        </w:rPr>
        <w:t>Treasurer</w:t>
      </w:r>
    </w:p>
    <w:p w14:paraId="1087A581" w14:textId="77777777" w:rsidR="00386874" w:rsidRPr="00386874" w:rsidRDefault="00386874" w:rsidP="00386874">
      <w:pPr>
        <w:pStyle w:val="ListParagraph"/>
        <w:widowControl w:val="0"/>
        <w:numPr>
          <w:ilvl w:val="0"/>
          <w:numId w:val="32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386874">
        <w:rPr>
          <w:rFonts w:ascii="Times" w:hAnsi="Times"/>
          <w:spacing w:val="-3"/>
          <w:sz w:val="24"/>
        </w:rPr>
        <w:t xml:space="preserve">Hold first program meeting - </w:t>
      </w:r>
      <w:r w:rsidRPr="00386874">
        <w:rPr>
          <w:rFonts w:ascii="Times" w:hAnsi="Times"/>
          <w:b/>
          <w:i/>
          <w:spacing w:val="-3"/>
          <w:sz w:val="24"/>
        </w:rPr>
        <w:t xml:space="preserve">Program Committee </w:t>
      </w:r>
    </w:p>
    <w:p w14:paraId="3EE4FA2A" w14:textId="77777777" w:rsidR="00386874" w:rsidRPr="00386874" w:rsidRDefault="00386874" w:rsidP="00386874">
      <w:pPr>
        <w:pStyle w:val="ListParagraph"/>
        <w:widowControl w:val="0"/>
        <w:numPr>
          <w:ilvl w:val="0"/>
          <w:numId w:val="32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386874">
        <w:rPr>
          <w:rFonts w:ascii="Times" w:hAnsi="Times"/>
          <w:spacing w:val="-3"/>
          <w:sz w:val="24"/>
        </w:rPr>
        <w:t xml:space="preserve">Check status of ANS HQ dues payments to local section. - </w:t>
      </w:r>
      <w:r w:rsidRPr="00386874">
        <w:rPr>
          <w:rFonts w:ascii="Times" w:hAnsi="Times"/>
          <w:b/>
          <w:i/>
          <w:spacing w:val="-3"/>
          <w:sz w:val="24"/>
        </w:rPr>
        <w:t>Treasurer</w:t>
      </w:r>
    </w:p>
    <w:p w14:paraId="715DEEDA" w14:textId="43B417F7" w:rsidR="00386874" w:rsidRPr="00386874" w:rsidRDefault="00386874" w:rsidP="00386874">
      <w:pPr>
        <w:pStyle w:val="ListParagraph"/>
        <w:widowControl w:val="0"/>
        <w:numPr>
          <w:ilvl w:val="0"/>
          <w:numId w:val="32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386874">
        <w:rPr>
          <w:rFonts w:ascii="Times" w:hAnsi="Times"/>
          <w:spacing w:val="-3"/>
          <w:sz w:val="24"/>
        </w:rPr>
        <w:t xml:space="preserve">Section </w:t>
      </w:r>
      <w:r>
        <w:rPr>
          <w:rFonts w:ascii="Times" w:hAnsi="Times"/>
          <w:spacing w:val="-3"/>
          <w:sz w:val="24"/>
        </w:rPr>
        <w:t xml:space="preserve">Participants </w:t>
      </w:r>
      <w:r w:rsidRPr="00386874">
        <w:rPr>
          <w:rFonts w:ascii="Times" w:hAnsi="Times"/>
          <w:spacing w:val="-3"/>
          <w:sz w:val="24"/>
        </w:rPr>
        <w:t xml:space="preserve">to pay dues for new program year - </w:t>
      </w:r>
      <w:r w:rsidRPr="00386874">
        <w:rPr>
          <w:rFonts w:ascii="Times" w:hAnsi="Times"/>
          <w:b/>
          <w:i/>
          <w:spacing w:val="-3"/>
          <w:sz w:val="24"/>
        </w:rPr>
        <w:t>Treasurer</w:t>
      </w:r>
    </w:p>
    <w:p w14:paraId="3BA119FB" w14:textId="77777777" w:rsidR="00386874" w:rsidRPr="00386874" w:rsidRDefault="00386874" w:rsidP="00386874">
      <w:pPr>
        <w:pStyle w:val="ListParagraph"/>
        <w:widowControl w:val="0"/>
        <w:numPr>
          <w:ilvl w:val="0"/>
          <w:numId w:val="3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386874">
        <w:rPr>
          <w:rFonts w:ascii="Times" w:hAnsi="Times"/>
          <w:spacing w:val="-3"/>
          <w:sz w:val="24"/>
        </w:rPr>
        <w:t>Begin membership drive - Membership Committee</w:t>
      </w:r>
    </w:p>
    <w:p w14:paraId="2E6E8488" w14:textId="77777777" w:rsidR="00386874" w:rsidRPr="00386874" w:rsidRDefault="00386874" w:rsidP="00386874">
      <w:pPr>
        <w:pStyle w:val="ListParagraph"/>
        <w:keepNext/>
        <w:keepLines/>
        <w:numPr>
          <w:ilvl w:val="0"/>
          <w:numId w:val="32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386874">
        <w:rPr>
          <w:rFonts w:ascii="Times" w:hAnsi="Times"/>
          <w:spacing w:val="-3"/>
          <w:sz w:val="24"/>
        </w:rPr>
        <w:t xml:space="preserve">Update student section officers and faculty advisors on ANS-NE mailing list- </w:t>
      </w:r>
      <w:r w:rsidRPr="00386874">
        <w:rPr>
          <w:rFonts w:ascii="Times" w:hAnsi="Times"/>
          <w:b/>
          <w:i/>
          <w:spacing w:val="-3"/>
          <w:sz w:val="24"/>
        </w:rPr>
        <w:t>Membership Committee/ Secretary</w:t>
      </w:r>
    </w:p>
    <w:p w14:paraId="5F1A902C" w14:textId="77777777" w:rsidR="00097631" w:rsidRDefault="00097631" w:rsidP="00FB7EBF">
      <w:pPr>
        <w:suppressAutoHyphens/>
        <w:ind w:left="960" w:hanging="480"/>
        <w:jc w:val="both"/>
        <w:rPr>
          <w:rFonts w:ascii="Times" w:hAnsi="Times"/>
          <w:spacing w:val="-3"/>
          <w:sz w:val="24"/>
        </w:rPr>
      </w:pPr>
    </w:p>
    <w:p w14:paraId="6AA1A056" w14:textId="77777777" w:rsidR="00FB7EBF" w:rsidRDefault="00FB7EBF" w:rsidP="00FB7EBF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October</w:t>
      </w:r>
    </w:p>
    <w:p w14:paraId="559103E5" w14:textId="77777777" w:rsidR="00FB7EBF" w:rsidRPr="004C526E" w:rsidRDefault="00FB7EBF" w:rsidP="00FB7EBF">
      <w:pPr>
        <w:widowControl w:val="0"/>
        <w:numPr>
          <w:ilvl w:val="0"/>
          <w:numId w:val="33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student section officers and faculty advisors on ANS-NE mailing list- </w:t>
      </w:r>
      <w:r w:rsidRPr="004C526E">
        <w:rPr>
          <w:rFonts w:ascii="Times" w:hAnsi="Times"/>
          <w:b/>
          <w:i/>
          <w:spacing w:val="-3"/>
          <w:sz w:val="24"/>
        </w:rPr>
        <w:t>Membership Committee/ Secretary</w:t>
      </w:r>
    </w:p>
    <w:p w14:paraId="374F3D50" w14:textId="77777777" w:rsidR="00FB7EBF" w:rsidRDefault="00FB7EBF" w:rsidP="00FB7EBF">
      <w:pPr>
        <w:widowControl w:val="0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five-year plan – Optional, </w:t>
      </w:r>
      <w:r w:rsidRPr="004C526E">
        <w:rPr>
          <w:rFonts w:ascii="Times" w:hAnsi="Times"/>
          <w:b/>
          <w:i/>
          <w:spacing w:val="-3"/>
          <w:sz w:val="24"/>
        </w:rPr>
        <w:t>Chair</w:t>
      </w:r>
    </w:p>
    <w:p w14:paraId="75EFE6B9" w14:textId="77777777" w:rsidR="00FB7EBF" w:rsidRPr="004C526E" w:rsidRDefault="00FB7EBF" w:rsidP="00FB7EBF">
      <w:pPr>
        <w:widowControl w:val="0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oint section representative to attend the ANS National (Winter Annual) meeting Local Sections Committee meeting – </w:t>
      </w:r>
      <w:r w:rsidRPr="004C526E">
        <w:rPr>
          <w:rFonts w:ascii="Times" w:hAnsi="Times"/>
          <w:b/>
          <w:i/>
          <w:spacing w:val="-3"/>
          <w:sz w:val="24"/>
        </w:rPr>
        <w:t xml:space="preserve">Chair </w:t>
      </w:r>
    </w:p>
    <w:p w14:paraId="4A3021D8" w14:textId="0F733E0C" w:rsidR="00FB7EBF" w:rsidRPr="00FB7EBF" w:rsidRDefault="00FB7EBF" w:rsidP="00FB7EBF">
      <w:pPr>
        <w:pStyle w:val="ListParagraph"/>
        <w:numPr>
          <w:ilvl w:val="0"/>
          <w:numId w:val="33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FB7EBF">
        <w:rPr>
          <w:rFonts w:ascii="Times" w:hAnsi="Times"/>
          <w:spacing w:val="-3"/>
          <w:sz w:val="24"/>
        </w:rPr>
        <w:t xml:space="preserve">File State Annual Report for Non-Profit Corporations with MA Secretary of State (pay $15.00 filing fee by check or $18.50 if filed online) – </w:t>
      </w:r>
      <w:r w:rsidRPr="00FB7EBF">
        <w:rPr>
          <w:rFonts w:ascii="Times" w:hAnsi="Times"/>
          <w:b/>
          <w:i/>
          <w:spacing w:val="-3"/>
          <w:sz w:val="24"/>
        </w:rPr>
        <w:t xml:space="preserve">Secretary </w:t>
      </w:r>
      <w:r w:rsidRPr="00FB7EBF">
        <w:rPr>
          <w:rFonts w:ascii="Times" w:hAnsi="Times"/>
          <w:spacing w:val="-3"/>
          <w:sz w:val="24"/>
        </w:rPr>
        <w:t>(November 1)</w:t>
      </w:r>
    </w:p>
    <w:p w14:paraId="23B58FAF" w14:textId="77777777" w:rsidR="00BA183F" w:rsidRPr="00622236" w:rsidRDefault="00BA183F" w:rsidP="00FB7EBF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4D27A36A" w:rsidR="00EC1ADA" w:rsidRPr="00560A10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D34CAA">
        <w:rPr>
          <w:rFonts w:asciiTheme="majorHAnsi" w:hAnsiTheme="majorHAnsi"/>
          <w:b/>
          <w:sz w:val="24"/>
          <w:szCs w:val="24"/>
        </w:rPr>
        <w:t>Next EC meeting</w:t>
      </w:r>
      <w:r w:rsidRPr="00BA4864">
        <w:rPr>
          <w:rFonts w:asciiTheme="majorHAnsi" w:hAnsiTheme="majorHAnsi"/>
          <w:bCs/>
          <w:sz w:val="24"/>
          <w:szCs w:val="24"/>
        </w:rPr>
        <w:t xml:space="preserve">: </w:t>
      </w:r>
      <w:r w:rsidR="00182B0D" w:rsidRPr="00BA4864">
        <w:rPr>
          <w:rFonts w:asciiTheme="majorHAnsi" w:hAnsiTheme="majorHAnsi"/>
          <w:bCs/>
          <w:sz w:val="24"/>
          <w:szCs w:val="24"/>
        </w:rPr>
        <w:t xml:space="preserve">      </w:t>
      </w:r>
      <w:r w:rsidR="009A754D" w:rsidRPr="00BA4864">
        <w:rPr>
          <w:rFonts w:asciiTheme="majorHAnsi" w:hAnsiTheme="majorHAnsi"/>
          <w:bCs/>
          <w:sz w:val="24"/>
          <w:szCs w:val="24"/>
        </w:rPr>
        <w:t>August 16, 20</w:t>
      </w:r>
      <w:r w:rsidR="00BA4864" w:rsidRPr="00BA4864">
        <w:rPr>
          <w:rFonts w:asciiTheme="majorHAnsi" w:hAnsiTheme="majorHAnsi"/>
          <w:bCs/>
          <w:sz w:val="24"/>
          <w:szCs w:val="24"/>
        </w:rPr>
        <w:t>23</w:t>
      </w:r>
      <w:r w:rsidR="00ED6C20" w:rsidRPr="00560A10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560A10">
        <w:rPr>
          <w:rFonts w:asciiTheme="majorHAnsi" w:hAnsiTheme="majorHAnsi"/>
          <w:bCs/>
          <w:sz w:val="24"/>
          <w:szCs w:val="24"/>
        </w:rPr>
        <w:t>at 4pm</w:t>
      </w:r>
      <w:r w:rsidR="004A76D2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="000567C1" w:rsidRPr="00560A10">
        <w:rPr>
          <w:rFonts w:asciiTheme="majorHAnsi" w:hAnsiTheme="majorHAnsi"/>
          <w:bCs/>
          <w:sz w:val="24"/>
          <w:szCs w:val="24"/>
        </w:rPr>
        <w:t>Remote</w:t>
      </w:r>
      <w:r w:rsidR="00C7199F" w:rsidRPr="00560A10">
        <w:rPr>
          <w:rFonts w:asciiTheme="majorHAnsi" w:hAnsiTheme="majorHAnsi"/>
          <w:bCs/>
          <w:sz w:val="24"/>
          <w:szCs w:val="24"/>
        </w:rPr>
        <w:t xml:space="preserve"> </w:t>
      </w:r>
      <w:r w:rsidRPr="00560A10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560A10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80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2"/>
        <w:gridCol w:w="632"/>
        <w:gridCol w:w="632"/>
        <w:gridCol w:w="632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386874" w14:paraId="4FC87319" w14:textId="7B7FF8F8" w:rsidTr="0038687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FB2B732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D875631" w14:textId="303EB0E2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23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13199F" w14:textId="02B94968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27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7F4909" w14:textId="34676E51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F7F02">
              <w:rPr>
                <w:rFonts w:eastAsia="Calibri" w:cs="Arial"/>
                <w:b/>
                <w:sz w:val="14"/>
                <w:szCs w:val="14"/>
              </w:rPr>
              <w:t>7/19/23</w:t>
            </w:r>
          </w:p>
        </w:tc>
      </w:tr>
      <w:tr w:rsidR="00386874" w14:paraId="726B6448" w14:textId="63366318" w:rsidTr="006C348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386874" w:rsidRDefault="00386874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280CAFED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0,96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B49F" w14:textId="04653F11" w:rsidR="00386874" w:rsidRDefault="000F7F02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1,93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1CE60" w14:textId="141AE28E" w:rsidR="00386874" w:rsidRPr="00560A10" w:rsidRDefault="000F7F02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1,66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4740C" w14:textId="0C28A8C8" w:rsidR="00386874" w:rsidRPr="003D29EA" w:rsidRDefault="0010000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3D29EA">
              <w:rPr>
                <w:rFonts w:eastAsia="Calibri" w:cs="Arial"/>
                <w:sz w:val="16"/>
                <w:szCs w:val="16"/>
              </w:rPr>
              <w:t>111870</w:t>
            </w:r>
          </w:p>
        </w:tc>
      </w:tr>
      <w:tr w:rsidR="003D29EA" w14:paraId="730920A8" w14:textId="77777777" w:rsidTr="006C3480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748E3" w14:textId="603AA9C3" w:rsidR="003D29EA" w:rsidRPr="006F31C0" w:rsidRDefault="003D29EA" w:rsidP="006378A6">
            <w:pPr>
              <w:spacing w:line="276" w:lineRule="auto"/>
            </w:pPr>
            <w:r>
              <w:t xml:space="preserve">Website Hits +/- </w:t>
            </w:r>
            <w:r>
              <w:rPr>
                <w:rFonts w:cs="Calibri"/>
              </w:rPr>
              <w:t>∆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3F31F" w14:textId="77777777" w:rsidR="003D29EA" w:rsidRPr="00AB5076" w:rsidRDefault="003D29EA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2D11E" w14:textId="48442DA0" w:rsidR="003D29EA" w:rsidRDefault="003D29EA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321B" w14:textId="4AE220E2" w:rsidR="003D29EA" w:rsidRPr="00956325" w:rsidRDefault="003D29EA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1737" w14:textId="39BF97BB" w:rsidR="003D29EA" w:rsidRPr="003C7957" w:rsidRDefault="003D29EA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77EA" w14:textId="7B16AEBD" w:rsidR="003D29EA" w:rsidRDefault="003D29EA" w:rsidP="006378A6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82B2B" w14:textId="1C11D5CA" w:rsidR="003D29EA" w:rsidRDefault="003D29EA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CDE53" w14:textId="679BF664" w:rsidR="003D29EA" w:rsidRDefault="003D29EA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7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D77D" w14:textId="23581C48" w:rsidR="003D29EA" w:rsidRDefault="003D29EA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CBF3D" w14:textId="0AAD5F29" w:rsidR="003D29EA" w:rsidRDefault="003D29EA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41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3F10" w14:textId="313C07D3" w:rsidR="003D29EA" w:rsidRPr="000A75AB" w:rsidRDefault="009A5C61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61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E941" w14:textId="273CD7DB" w:rsidR="003D29EA" w:rsidRDefault="009A5C61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5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63C8" w14:textId="77C27F39" w:rsidR="003D29EA" w:rsidRDefault="009A5C61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9D97" w14:textId="6F004BF1" w:rsidR="003D29EA" w:rsidRDefault="009A5C61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A5C61">
              <w:rPr>
                <w:rFonts w:eastAsia="Calibri" w:cs="Arial"/>
                <w:color w:val="FF0000"/>
                <w:sz w:val="16"/>
                <w:szCs w:val="16"/>
              </w:rPr>
              <w:t>-26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F6A99" w14:textId="71BB018F" w:rsidR="003D29EA" w:rsidRPr="003D29EA" w:rsidRDefault="009A5C61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201</w:t>
            </w:r>
          </w:p>
        </w:tc>
      </w:tr>
      <w:tr w:rsidR="00386874" w14:paraId="24D6032B" w14:textId="65D3DFC7" w:rsidTr="0038687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386874" w:rsidRDefault="00386874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9343" w14:textId="55618F5D" w:rsidR="00386874" w:rsidRDefault="000F7F02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8D20" w14:textId="50E99FEC" w:rsidR="00386874" w:rsidRPr="00560A10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560A10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CD1B" w14:textId="5652E9E2" w:rsidR="00386874" w:rsidRPr="003D29EA" w:rsidRDefault="0072629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3D29EA">
              <w:rPr>
                <w:rFonts w:eastAsia="Calibri" w:cs="Arial"/>
                <w:sz w:val="16"/>
                <w:szCs w:val="16"/>
              </w:rPr>
              <w:t>933</w:t>
            </w:r>
          </w:p>
        </w:tc>
      </w:tr>
      <w:tr w:rsidR="00386874" w14:paraId="63DAEBF9" w14:textId="14728860" w:rsidTr="0038687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386874" w:rsidRDefault="00386874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90B8" w14:textId="77777777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EB6C" w14:textId="25AC8B7B" w:rsidR="00386874" w:rsidRPr="00560A10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560A10">
              <w:rPr>
                <w:rFonts w:eastAsia="Calibri" w:cs="Arial"/>
                <w:sz w:val="16"/>
                <w:szCs w:val="16"/>
              </w:rPr>
              <w:t>12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7B0F" w14:textId="2044D439" w:rsidR="00386874" w:rsidRPr="003D29EA" w:rsidRDefault="0072629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3D29EA">
              <w:rPr>
                <w:rFonts w:eastAsia="Calibri" w:cs="Arial"/>
                <w:sz w:val="16"/>
                <w:szCs w:val="16"/>
              </w:rPr>
              <w:t>130</w:t>
            </w:r>
          </w:p>
        </w:tc>
      </w:tr>
      <w:tr w:rsidR="00386874" w14:paraId="13264D21" w14:textId="60743A6F" w:rsidTr="0038687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386874" w:rsidRDefault="00386874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DAC6" w14:textId="30B1C554" w:rsidR="00386874" w:rsidRDefault="000F7F02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5BD0" w14:textId="1A5ACECC" w:rsidR="00386874" w:rsidRPr="00560A10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560A10">
              <w:rPr>
                <w:rFonts w:eastAsia="Calibri" w:cs="Arial"/>
                <w:sz w:val="16"/>
                <w:szCs w:val="16"/>
              </w:rPr>
              <w:t>18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A7F0" w14:textId="5E4741C9" w:rsidR="00386874" w:rsidRPr="003D29EA" w:rsidRDefault="0010000F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3D29EA">
              <w:rPr>
                <w:rFonts w:eastAsia="Calibri" w:cs="Arial"/>
                <w:sz w:val="16"/>
                <w:szCs w:val="16"/>
              </w:rPr>
              <w:t>191</w:t>
            </w:r>
          </w:p>
        </w:tc>
      </w:tr>
      <w:tr w:rsidR="00386874" w:rsidRPr="00835157" w14:paraId="1B1EDA24" w14:textId="6624982C" w:rsidTr="0038687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386874" w:rsidRDefault="00386874" w:rsidP="006378A6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352" w14:textId="62DE3859" w:rsidR="00386874" w:rsidRDefault="000F7F02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63FA8" w14:textId="51B36D30" w:rsidR="00386874" w:rsidRDefault="000F7F02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ABEC" w14:textId="77777777" w:rsidR="00386874" w:rsidRPr="003D29EA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</w:p>
        </w:tc>
      </w:tr>
      <w:tr w:rsidR="00386874" w:rsidRPr="00835157" w14:paraId="5C648E63" w14:textId="3CC52A79" w:rsidTr="0038687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386874" w:rsidRDefault="00386874" w:rsidP="006378A6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386874" w:rsidRPr="000A75AB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922A7" w14:textId="6B709896" w:rsidR="00386874" w:rsidRDefault="000F7F02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A4234" w14:textId="0CDE4303" w:rsidR="00386874" w:rsidRPr="00386874" w:rsidRDefault="00386874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386874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B473C" w14:textId="54FC24DE" w:rsidR="00386874" w:rsidRPr="003D29EA" w:rsidRDefault="00796C7B" w:rsidP="006378A6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3D29EA">
              <w:rPr>
                <w:rFonts w:eastAsia="Calibri" w:cs="Arial"/>
                <w:sz w:val="16"/>
                <w:szCs w:val="16"/>
              </w:rPr>
              <w:t>0</w:t>
            </w: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67889258" w14:textId="77777777" w:rsidR="000F7F02" w:rsidRDefault="000F7F02" w:rsidP="000F7F02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/2024 Meeting Schedule – </w:t>
      </w:r>
      <w:r w:rsidRPr="000F7F02">
        <w:rPr>
          <w:rFonts w:eastAsia="Calibri" w:cs="Arial"/>
          <w:b/>
          <w:sz w:val="24"/>
          <w:szCs w:val="24"/>
        </w:rPr>
        <w:t xml:space="preserve">July 2023 Status Update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0F7F02" w14:paraId="20CAA998" w14:textId="77777777" w:rsidTr="000F7F02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D6325CA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FAD9ED5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2B3335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FC4470C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7E68009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0F7F02" w14:paraId="5F65F25D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D8FB45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Jan 18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C51BF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Future Nuclear Fuel Supply and Reprocessing – EPM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48D166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confirmed by 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95F4B2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 xml:space="preserve">EPM – and Virtual 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924D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B Kalantari</w:t>
            </w:r>
          </w:p>
        </w:tc>
      </w:tr>
      <w:tr w:rsidR="000F7F02" w14:paraId="71625B31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FB978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4B1FB7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 – Transportation of Nuclear Fuel Rods </w:t>
            </w:r>
            <w:r>
              <w:rPr>
                <w:rFonts w:ascii="Arial" w:eastAsia="Calibri" w:hAnsi="Arial" w:cs="Arial"/>
                <w:sz w:val="18"/>
                <w:szCs w:val="18"/>
              </w:rPr>
              <w:t>– SGH Speaker -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0C7145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C Roy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229F9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Office</w:t>
            </w:r>
          </w:p>
          <w:p w14:paraId="30F1215B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99691D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0F7F02" w14:paraId="160EAFDF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5168F3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ch 1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41FBE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l on the “Role for Nuclear Energy in Addressing Climate Change: Newton Democratic City Committee Climate Committee Request to NE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B2CAB1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</w:t>
            </w:r>
            <w:r>
              <w:rPr>
                <w:rStyle w:val="Strong"/>
                <w:rFonts w:ascii="Arial" w:hAnsi="Arial"/>
                <w:sz w:val="18"/>
                <w:szCs w:val="18"/>
              </w:rPr>
              <w:t>l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selected </w:t>
            </w:r>
            <w:r>
              <w:rPr>
                <w:rFonts w:ascii="Arial" w:eastAsia="Calibri" w:hAnsi="Arial" w:cs="Arial"/>
                <w:sz w:val="18"/>
                <w:szCs w:val="18"/>
              </w:rPr>
              <w:t>&amp; date confirmed by B.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1695C9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emote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CFD5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0F7F02" w14:paraId="69C3A6CF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7DAE44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933FA5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T Study “Sources of Cost Overrun in Nuclear Power Plant Construction Call for a New Approach to Engineering Design” Speaker - Jessica Tranci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FD67B9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 &amp; date confirmed by D Kapitz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0E253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  <w:p w14:paraId="2E7753E2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D9D4C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0F7F02" w14:paraId="7C9A3D7C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343F8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7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342BB" w14:textId="77777777" w:rsidR="000F7F02" w:rsidRDefault="000F7F0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Connecticut State and New England/New York Support in Response to a Nuclear Detonation in a Simulated Scenario – Speaker Jeff Semancik (CT DEEP Radiation Division Directo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13DE45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 and date confirmed</w:t>
            </w:r>
          </w:p>
          <w:p w14:paraId="3342CAD8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y B Graber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C88C7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Meeti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7F8A1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0F7F02" w14:paraId="4ECFCC40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35A7C5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3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7215CB" w14:textId="77777777" w:rsidR="000F7F02" w:rsidRDefault="000F7F02">
            <w:pPr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rraPower's NatriumTM Demonstration Project and Safety Analysis - TerraPower Speaker: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r. Jun Wang - Senior Engine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BAF5CD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</w:t>
            </w:r>
          </w:p>
          <w:p w14:paraId="07745FEA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 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904E74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GH </w:t>
            </w:r>
          </w:p>
          <w:p w14:paraId="391E85B1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  <w:p w14:paraId="62FBB11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C4A3E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0F7F02" w14:paraId="64F2A644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DB811A" w14:textId="418A4172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ne -Augus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F491B8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87206E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F3D49C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30247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0F7F02" w14:paraId="4F60A9E9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66C7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0C599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ltec-Hyundai Small Modular Reactor (SMR-160) Development Projec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9483C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 confirmed - virtua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514D7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D5D4B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 Adey </w:t>
            </w:r>
          </w:p>
        </w:tc>
      </w:tr>
      <w:tr w:rsidR="000F7F02" w14:paraId="7A2E1AB8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33B2B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1AD32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ur of Commonwealth Fusion Devens Facility – date to be confirmed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496D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 Kalantari to schedule in September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3DAE0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09C03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0F7F02" w14:paraId="4C671484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3F9CE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Week of Nov 11</w:t>
            </w:r>
            <w:r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4281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roposed</w:t>
            </w:r>
            <w:r>
              <w:rPr>
                <w:rFonts w:ascii="Arial" w:hAnsi="Arial" w:cs="Arial"/>
                <w:sz w:val="18"/>
                <w:szCs w:val="18"/>
              </w:rPr>
              <w:t xml:space="preserve"> - Student Presentations on their College Nuclear Programs and Areas of Interest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B3391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tudent speakers to be confirmed for URI, WPI, MIT &amp; UM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6204F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– In person speakers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26059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0F7F02" w14:paraId="00FD2869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AF23B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B98F3" w14:textId="12E732DA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7821C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7523A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A3DAE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0F7F02" w14:paraId="3C53BC7B" w14:textId="77777777" w:rsidTr="000F7F0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402B7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8CD4C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89F0A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E3DE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7155" w14:textId="77777777" w:rsidR="000F7F02" w:rsidRDefault="000F7F0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7372A0BC" w14:textId="77777777" w:rsidR="000F7F02" w:rsidRDefault="000F7F02" w:rsidP="000F7F02">
      <w:pPr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Potential additional 2023/2024 Meeting Topic/Speaker and ANS NE Coordinators</w:t>
      </w:r>
      <w:bookmarkStart w:id="0" w:name="_Hlk91064910"/>
    </w:p>
    <w:p w14:paraId="0F8D3546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>Results of Study on Radon Induced Lung Cancer – Darvin Kapitz</w:t>
      </w:r>
      <w:bookmarkStart w:id="1" w:name="_Hlk114219651"/>
    </w:p>
    <w:p w14:paraId="37418457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PFAS: What are they and how are they impacting D&amp;D – Nadia Glucksberg </w:t>
      </w:r>
    </w:p>
    <w:p w14:paraId="677EC323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oint Meeting with the Local Health Physics Society – Brandon Graber</w:t>
      </w:r>
    </w:p>
    <w:p w14:paraId="05110523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r. Katy Huff (Assistant Secretary of Energy - Office of Nuclear Energy) – Christine Roy</w:t>
      </w:r>
      <w:bookmarkEnd w:id="1"/>
    </w:p>
    <w:p w14:paraId="78FEC702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nsatomic Power - Leslie Dewan Co-founder – Christine Roy</w:t>
      </w:r>
      <w:bookmarkEnd w:id="0"/>
      <w:r>
        <w:rPr>
          <w:rFonts w:asciiTheme="minorHAnsi" w:hAnsiTheme="minorHAnsi" w:cstheme="minorHAnsi"/>
        </w:rPr>
        <w:t xml:space="preserve"> </w:t>
      </w:r>
    </w:p>
    <w:p w14:paraId="612599E0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tional Academies of Science Report on the </w:t>
      </w:r>
      <w:r>
        <w:rPr>
          <w:rStyle w:val="Emphasis"/>
          <w:rFonts w:asciiTheme="minorHAnsi" w:hAnsiTheme="minorHAnsi" w:cstheme="minorHAnsi"/>
        </w:rPr>
        <w:t>Merits and Viability of Different Nuclear Fuel Cycles and Technology Options and the Waste Aspects of Advanced Nuclear Reactors</w:t>
      </w:r>
      <w:r>
        <w:rPr>
          <w:rFonts w:asciiTheme="minorHAnsi" w:hAnsiTheme="minorHAnsi" w:cstheme="minorHAnsi"/>
          <w:i/>
          <w:iCs/>
        </w:rPr>
        <w:t>”</w:t>
      </w:r>
      <w:r>
        <w:rPr>
          <w:rFonts w:asciiTheme="minorHAnsi" w:hAnsiTheme="minorHAnsi" w:cstheme="minorHAnsi"/>
        </w:rPr>
        <w:t xml:space="preserve"> – the ANS perspective on the Report - Bob Capstick</w:t>
      </w:r>
    </w:p>
    <w:p w14:paraId="7A8D13D8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entation on Advanced Reactor Technologies, Marc Nichol, Director, New Reactor Deployment, Nuclear Energy Institute – Bob Capstick</w:t>
      </w:r>
    </w:p>
    <w:p w14:paraId="113F2DC6" w14:textId="77777777" w:rsidR="000F7F02" w:rsidRDefault="000F7F02" w:rsidP="000F7F02">
      <w:pPr>
        <w:pStyle w:val="ListParagraph"/>
        <w:numPr>
          <w:ilvl w:val="0"/>
          <w:numId w:val="34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S June Annual Meeting presentations: e.g. “Recent Advancements in Artificial Intelligence in Nuclear Space”; “Connecting the Workforce to Nuclear” – also Grace Stanke was a speaker</w:t>
      </w:r>
    </w:p>
    <w:p w14:paraId="2458ADDF" w14:textId="77777777" w:rsidR="004A76D2" w:rsidRPr="00156A09" w:rsidRDefault="004A76D2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156A09"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A81D00" w:rsidRPr="00977C34" w14:paraId="611C619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6C4D" w14:textId="3A404F98" w:rsidR="00A81D00" w:rsidRPr="00D60F18" w:rsidRDefault="00F37D91" w:rsidP="00412D05">
            <w:r w:rsidRPr="00D60F18">
              <w:t>7/23</w:t>
            </w:r>
            <w:r w:rsidR="003351A1" w:rsidRPr="00D60F18">
              <w:t>-07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812A" w14:textId="29A24C81" w:rsidR="00A81D00" w:rsidRPr="00D60F18" w:rsidRDefault="003351A1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D60F18">
              <w:t>Submit Change of Directors List to MA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1522" w14:textId="2690A8D5" w:rsidR="00A81D00" w:rsidRPr="00D60F18" w:rsidRDefault="00A81D00" w:rsidP="00412D05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69E8" w14:textId="1988F175" w:rsidR="00A81D00" w:rsidRPr="00D60F18" w:rsidRDefault="00D60F18" w:rsidP="00412D05">
            <w:pPr>
              <w:jc w:val="center"/>
              <w:rPr>
                <w:rFonts w:cs="Calibri"/>
              </w:rPr>
            </w:pPr>
            <w:r w:rsidRPr="00D60F18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B7BB" w14:textId="7834B822" w:rsidR="00A81D00" w:rsidRPr="00D60F18" w:rsidRDefault="00D60F18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D60F18">
              <w:t>Submitted 7/24/2023</w:t>
            </w:r>
          </w:p>
        </w:tc>
      </w:tr>
      <w:tr w:rsidR="00F37D91" w:rsidRPr="00977C34" w14:paraId="17FBC7E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D5471" w14:textId="5F17082F" w:rsidR="00F37D91" w:rsidRDefault="00F37D91" w:rsidP="00F37D91">
            <w:r>
              <w:t>7/23-06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3CDB" w14:textId="11A1E904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742D" w14:textId="0B74EE30" w:rsidR="00F37D91" w:rsidRDefault="00F37D91" w:rsidP="00F37D91">
            <w: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BB4A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2D0A9" w14:textId="3C0AB383" w:rsidR="00F37D91" w:rsidRPr="00560A10" w:rsidRDefault="00BE4060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oordinate with B. McNeely</w:t>
            </w:r>
          </w:p>
        </w:tc>
      </w:tr>
      <w:tr w:rsidR="00F37D91" w:rsidRPr="00977C34" w14:paraId="40CF887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0B9CF" w14:textId="537C0278" w:rsidR="00F37D91" w:rsidRDefault="00F37D91" w:rsidP="00F37D91">
            <w:r>
              <w:t>7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18D5" w14:textId="2DE61296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68D08" w14:textId="54D8F8B6" w:rsidR="00F37D91" w:rsidRDefault="00F37D91" w:rsidP="00F37D91">
            <w: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D23BA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7CC7" w14:textId="77777777" w:rsidR="00F37D91" w:rsidRPr="00560A10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37D91" w:rsidRPr="00977C34" w14:paraId="589C39A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265E7" w14:textId="50A40260" w:rsidR="00F37D91" w:rsidRDefault="00F37D91" w:rsidP="00F37D91">
            <w:r>
              <w:t>7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260F" w14:textId="01C6FE5E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heck status of ANS HQ dues payments to ANS-N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CF0CD" w14:textId="3E06AE05" w:rsidR="00F37D91" w:rsidRDefault="00F37D91" w:rsidP="00F37D91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EE322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502A" w14:textId="0040C22F" w:rsidR="00F37D91" w:rsidRPr="00560A10" w:rsidRDefault="00BE4060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ayment expected in September</w:t>
            </w:r>
          </w:p>
        </w:tc>
      </w:tr>
      <w:tr w:rsidR="00F37D91" w:rsidRPr="00977C34" w14:paraId="713BB95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2C7EE" w14:textId="370F0B98" w:rsidR="00F37D91" w:rsidRDefault="00F37D91" w:rsidP="00F37D91">
            <w:r>
              <w:t>7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CF703" w14:textId="573C9245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tart fiscal/budget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D0A2D" w14:textId="49440CEE" w:rsidR="00F37D91" w:rsidRDefault="00F37D91" w:rsidP="00F37D91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4340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CE576" w14:textId="77777777" w:rsidR="00F37D91" w:rsidRPr="00560A10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37D91" w:rsidRPr="00977C34" w14:paraId="1EF6CF5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6CBF4" w14:textId="39863ADC" w:rsidR="00F37D91" w:rsidRDefault="00F37D91" w:rsidP="00F37D91">
            <w:r>
              <w:t>6/23-08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AF388" w14:textId="4BE08A2F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Annual Report, send to ANS Headquarters by Aug 1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D8278" w14:textId="4FABD14A" w:rsidR="00F37D91" w:rsidRDefault="00F37D91" w:rsidP="00F37D91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31C2C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C9115" w14:textId="37987144" w:rsidR="00F37D91" w:rsidRPr="00560A10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560A10">
              <w:t>In progress</w:t>
            </w:r>
            <w:r w:rsidR="00316851">
              <w:t>, due 8/1/23</w:t>
            </w:r>
          </w:p>
        </w:tc>
      </w:tr>
      <w:tr w:rsidR="00F37D91" w:rsidRPr="00977C34" w14:paraId="74883A3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C9B0" w14:textId="39A32346" w:rsidR="00F37D91" w:rsidRDefault="00F37D91" w:rsidP="00F37D91">
            <w:r>
              <w:t>6/23-06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66657" w14:textId="14B58E11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ecretary’s report to Commonwealth of Massachusett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0E5C3" w14:textId="01E398CF" w:rsidR="00F37D91" w:rsidRDefault="00F37D91" w:rsidP="00F37D91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0844" w14:textId="77777777" w:rsidR="00F37D91" w:rsidRPr="006C549A" w:rsidRDefault="00F37D91" w:rsidP="00F37D91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8C271" w14:textId="1417D907" w:rsidR="00F37D91" w:rsidRPr="006C549A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t>due November 1</w:t>
            </w:r>
          </w:p>
        </w:tc>
      </w:tr>
      <w:tr w:rsidR="00F37D91" w:rsidRPr="00977C34" w14:paraId="663B75D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DB7A0" w14:textId="57D057B0" w:rsidR="00F37D91" w:rsidRDefault="00F37D91" w:rsidP="00F37D91">
            <w:r>
              <w:t>6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67D8" w14:textId="4002B39B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rove budget for upcoming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8078" w14:textId="59706BE4" w:rsidR="00F37D91" w:rsidRPr="006378A6" w:rsidRDefault="00F37D91" w:rsidP="00F37D91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3B82" w14:textId="77777777" w:rsidR="00F37D91" w:rsidRPr="006C549A" w:rsidRDefault="00F37D91" w:rsidP="00F37D91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C1BD" w14:textId="7903FC90" w:rsidR="00F37D91" w:rsidRPr="006C549A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corporating comments</w:t>
            </w:r>
          </w:p>
        </w:tc>
      </w:tr>
      <w:tr w:rsidR="00F37D91" w:rsidRPr="00977C34" w14:paraId="0274F1E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257E" w14:textId="741841CE" w:rsidR="00F37D91" w:rsidRDefault="00F37D91" w:rsidP="00F37D91">
            <w:r>
              <w:t>6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91B01" w14:textId="13DF7B21" w:rsidR="00F37D91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udit committee review treasurer’s book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D318" w14:textId="767500A5" w:rsidR="00F37D91" w:rsidRPr="008A02E1" w:rsidRDefault="00F37D91" w:rsidP="00F37D91">
            <w:r>
              <w:t xml:space="preserve">I. </w:t>
            </w:r>
            <w:r w:rsidRPr="008A02E1">
              <w:t>Goldman, B. Grab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48D7" w14:textId="77777777" w:rsidR="00F37D91" w:rsidRPr="006C549A" w:rsidRDefault="00F37D91" w:rsidP="00F37D91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232B" w14:textId="1CDA5349" w:rsidR="00F37D91" w:rsidRPr="006C549A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Draft report sent to Brandon; need to compile all records for Ira/Brandon audit</w:t>
            </w:r>
          </w:p>
        </w:tc>
      </w:tr>
      <w:tr w:rsidR="00F37D91" w:rsidRPr="00977C34" w14:paraId="45305F5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D37C9" w14:textId="052766FE" w:rsidR="00F37D91" w:rsidRPr="00977C34" w:rsidRDefault="00F37D91" w:rsidP="00F37D91">
            <w:r>
              <w:t>6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21FD8" w14:textId="461ED3D4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and submit Section Annual Financial Statement for EC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64D5" w14:textId="6884A16E" w:rsidR="00F37D91" w:rsidRPr="00977C34" w:rsidRDefault="00F37D91" w:rsidP="00F37D91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4FE2B" w14:textId="77777777" w:rsidR="00F37D91" w:rsidRPr="006C549A" w:rsidRDefault="00F37D91" w:rsidP="00F37D91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799B4" w14:textId="41F7584C" w:rsidR="00F37D91" w:rsidRPr="006C549A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 progress</w:t>
            </w:r>
          </w:p>
        </w:tc>
      </w:tr>
      <w:tr w:rsidR="00F37D91" w:rsidRPr="00977C34" w14:paraId="68DED65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9622" w14:textId="0E878FBC" w:rsidR="00F37D91" w:rsidRPr="00977C34" w:rsidRDefault="00F37D91" w:rsidP="00F37D91">
            <w:r>
              <w:t>5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63C1" w14:textId="69B7ADD4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ctive paid membership list and send copy to ANS Headquarters (should not identify officers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AEF0" w14:textId="7DFEE152" w:rsidR="00F37D91" w:rsidRPr="00977C34" w:rsidRDefault="00F37D91" w:rsidP="00F37D91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267F" w14:textId="77777777" w:rsidR="00F37D91" w:rsidRPr="006C549A" w:rsidRDefault="00F37D91" w:rsidP="00F37D91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2F9" w14:textId="60A98F31" w:rsidR="00F37D91" w:rsidRPr="006C549A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 xml:space="preserve">In progress; final pending bylaws changes </w:t>
            </w:r>
          </w:p>
        </w:tc>
      </w:tr>
      <w:tr w:rsidR="00F37D91" w:rsidRPr="00977C34" w14:paraId="25EF6F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948E" w14:textId="5608F102" w:rsidR="00F37D91" w:rsidRPr="00977C34" w:rsidRDefault="00F37D91" w:rsidP="00F37D91">
            <w:r>
              <w:t>4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FB4E" w14:textId="232A6FCE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tate Tax – File Form PC Annual Report to MA AG, $35 fe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B295" w14:textId="4030CCF8" w:rsidR="00F37D91" w:rsidRPr="00977C34" w:rsidRDefault="00F37D91" w:rsidP="00F37D91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D066" w14:textId="77777777" w:rsidR="00F37D91" w:rsidRPr="006C549A" w:rsidRDefault="00F37D91" w:rsidP="00F37D91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C3D3" w14:textId="2F7DE01A" w:rsidR="00F37D91" w:rsidRPr="006C549A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 progress; difficulty in on-line access</w:t>
            </w:r>
          </w:p>
        </w:tc>
      </w:tr>
      <w:tr w:rsidR="00F37D91" w:rsidRPr="00977C34" w14:paraId="0444C3C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3DFD" w14:textId="4E521DE4" w:rsidR="00F37D91" w:rsidRPr="00977C34" w:rsidRDefault="00F37D91" w:rsidP="00F37D91">
            <w:r>
              <w:t>4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F896" w14:textId="5D0E6F77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ederal Tax – File Form 990 on-lin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27EFE" w14:textId="1CBEAD48" w:rsidR="00F37D91" w:rsidRPr="00977C34" w:rsidRDefault="00F37D91" w:rsidP="00F37D91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8A59" w14:textId="77777777" w:rsidR="00F37D91" w:rsidRPr="006C549A" w:rsidRDefault="00F37D91" w:rsidP="00F37D91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E5B63" w14:textId="41522C82" w:rsidR="00F37D91" w:rsidRPr="006C549A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C549A">
              <w:rPr>
                <w:color w:val="000000" w:themeColor="text1"/>
              </w:rPr>
              <w:t>In progress; difficulty in on-line access</w:t>
            </w:r>
          </w:p>
        </w:tc>
      </w:tr>
      <w:tr w:rsidR="00F37D91" w:rsidRPr="00977C34" w14:paraId="594AA59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A49" w14:textId="6C6EBE04" w:rsidR="00F37D91" w:rsidRPr="00977C34" w:rsidRDefault="00F37D91" w:rsidP="00F37D91">
            <w:r w:rsidRPr="00977C34">
              <w:t>1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C682" w14:textId="02B2DFBF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Section membership list and forward to Nation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9F6" w14:textId="390A3E9A" w:rsidR="00F37D91" w:rsidRPr="00977C34" w:rsidRDefault="00F37D91" w:rsidP="00F37D91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28F3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D02A" w14:textId="2E794049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  <w:r>
              <w:t>, see 5/23-04</w:t>
            </w:r>
          </w:p>
        </w:tc>
      </w:tr>
      <w:tr w:rsidR="00F37D91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F37D91" w:rsidRPr="00977C34" w:rsidRDefault="00F37D91" w:rsidP="00F37D91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F37D91" w:rsidRPr="00977C34" w:rsidRDefault="00F37D91" w:rsidP="00F37D91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03702E5F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After National </w:t>
            </w:r>
            <w:r>
              <w:t>bylaws changes published</w:t>
            </w:r>
          </w:p>
        </w:tc>
      </w:tr>
      <w:tr w:rsidR="00F37D91" w:rsidRPr="00977C34" w14:paraId="0A04E6F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65FC" w14:textId="1223B297" w:rsidR="00F37D91" w:rsidRPr="00977C34" w:rsidRDefault="00F37D91" w:rsidP="00F37D91">
            <w:r w:rsidRPr="00977C34">
              <w:t>1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6876" w14:textId="58891464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membership list and send copy to ANS Headquarters (full mailing list with members identified; should not identify offic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50A1" w14:textId="04158526" w:rsidR="00F37D91" w:rsidRPr="00977C34" w:rsidRDefault="00F37D91" w:rsidP="00F37D91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218E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2219" w14:textId="7DE79902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  <w:r>
              <w:t>; see 5/23-04</w:t>
            </w:r>
          </w:p>
        </w:tc>
      </w:tr>
      <w:tr w:rsidR="00F37D91" w:rsidRPr="00977C34" w14:paraId="5AE9BD6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0E0C" w14:textId="32DDD19A" w:rsidR="00F37D91" w:rsidRPr="00977C34" w:rsidRDefault="00F37D91" w:rsidP="00F37D91">
            <w:r w:rsidRPr="00977C34">
              <w:t>1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A8B8" w14:textId="6AFEF397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Obtain NE regional Directory from ANS Headquarters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63D3" w14:textId="2BF915E0" w:rsidR="00F37D91" w:rsidRPr="00977C34" w:rsidRDefault="00F37D91" w:rsidP="00F37D91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6C59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4BE2" w14:textId="537EF351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ANS e-mail to Chuck – fwd to E. Danaher</w:t>
            </w:r>
          </w:p>
        </w:tc>
      </w:tr>
      <w:tr w:rsidR="00F37D91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F37D91" w:rsidRPr="00977C34" w:rsidRDefault="00F37D91" w:rsidP="00F37D91">
            <w:r w:rsidRPr="00977C34">
              <w:lastRenderedPageBreak/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4A5D7D56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Outreach: </w:t>
            </w:r>
            <w:r w:rsidRPr="00977C34">
              <w:t>Contact area schools to provide nuclear information by webcast or in person.</w:t>
            </w:r>
          </w:p>
          <w:p w14:paraId="76D1B221" w14:textId="0E04E404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F37D91" w:rsidRPr="00977C34" w:rsidRDefault="00F37D91" w:rsidP="00F37D91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– D. Kapitz has reopened talks with Westborough; C. Adey sent out 3 letters No responses to date</w:t>
            </w:r>
          </w:p>
          <w:p w14:paraId="384C199B" w14:textId="77777777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C. Adey to send 3 letters (Carver, Plymouth and Silver Lake) will follow up.</w:t>
            </w:r>
          </w:p>
          <w:p w14:paraId="2FEC2C9E" w14:textId="4F4C2C4B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37D91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F37D91" w:rsidRPr="00977C34" w:rsidRDefault="00F37D91" w:rsidP="00F37D91">
            <w:r w:rsidRPr="00977C34"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15CCBED2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 xml:space="preserve">Outreach: </w:t>
            </w: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F37D91" w:rsidRPr="00977C34" w:rsidRDefault="00F37D91" w:rsidP="00F37D91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F37D91" w:rsidRPr="00977C34" w:rsidRDefault="00F37D91" w:rsidP="00F37D91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3E3A65A2" w:rsidR="00F37D91" w:rsidRPr="00977C34" w:rsidRDefault="00F37D91" w:rsidP="00F37D91">
            <w:pPr>
              <w:widowControl w:val="0"/>
              <w:suppressAutoHyphens/>
            </w:pPr>
            <w:r>
              <w:t>C. Roy used navigating nuclear resources for a scout course that may be used again</w:t>
            </w:r>
          </w:p>
        </w:tc>
      </w:tr>
      <w:tr w:rsidR="00F37D91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F37D91" w:rsidRPr="00977C34" w:rsidRDefault="00F37D91" w:rsidP="00F37D91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F37D91" w:rsidRPr="00977C34" w:rsidRDefault="00F37D91" w:rsidP="00F37D91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F37D91" w:rsidRPr="00977C34" w:rsidRDefault="00F37D91" w:rsidP="00F37D91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F37D91" w:rsidRPr="00977C34" w:rsidRDefault="00F37D91" w:rsidP="00F37D91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2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3219"/>
        <w:gridCol w:w="2340"/>
      </w:tblGrid>
      <w:tr w:rsidR="001C1F4F" w:rsidRPr="00A427EA" w14:paraId="4ABC0F12" w14:textId="77777777" w:rsidTr="0063475D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3219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3475D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3475D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340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3475D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340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3475D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340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3475D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3475D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3219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340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3475D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3219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340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3475D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3475D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2.d.</w:t>
            </w:r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340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3475D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340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3475D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340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3475D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340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3475D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3475D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1EC43024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</w:t>
            </w:r>
            <w:r w:rsidR="004B4401">
              <w:rPr>
                <w:rFonts w:asciiTheme="minorHAnsi" w:hAnsiTheme="minorHAnsi" w:cstheme="minorBidi"/>
              </w:rPr>
              <w:t xml:space="preserve"> </w:t>
            </w:r>
            <w:r w:rsidRPr="008923D1">
              <w:rPr>
                <w:rFonts w:asciiTheme="minorHAnsi" w:hAnsiTheme="minorHAnsi" w:cstheme="minorBidi"/>
              </w:rPr>
              <w:t>to June 30</w:t>
            </w:r>
          </w:p>
        </w:tc>
        <w:tc>
          <w:tcPr>
            <w:tcW w:w="3219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340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3475D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3219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);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340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3475D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3219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2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87C4D" w14:textId="77777777" w:rsidR="00042628" w:rsidRDefault="00042628" w:rsidP="00981D4C">
      <w:r>
        <w:separator/>
      </w:r>
    </w:p>
  </w:endnote>
  <w:endnote w:type="continuationSeparator" w:id="0">
    <w:p w14:paraId="2639714A" w14:textId="77777777" w:rsidR="00042628" w:rsidRDefault="00042628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D741D" w14:textId="77777777" w:rsidR="00042628" w:rsidRDefault="00042628" w:rsidP="00981D4C">
      <w:r>
        <w:separator/>
      </w:r>
    </w:p>
  </w:footnote>
  <w:footnote w:type="continuationSeparator" w:id="0">
    <w:p w14:paraId="30F259CB" w14:textId="77777777" w:rsidR="00042628" w:rsidRDefault="00042628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6C156B"/>
    <w:multiLevelType w:val="hybridMultilevel"/>
    <w:tmpl w:val="9432B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95701"/>
    <w:multiLevelType w:val="hybridMultilevel"/>
    <w:tmpl w:val="14009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24A45692"/>
    <w:multiLevelType w:val="hybridMultilevel"/>
    <w:tmpl w:val="F926EA54"/>
    <w:lvl w:ilvl="0" w:tplc="352C3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30948"/>
    <w:multiLevelType w:val="hybridMultilevel"/>
    <w:tmpl w:val="8E96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A97FBC"/>
    <w:multiLevelType w:val="hybridMultilevel"/>
    <w:tmpl w:val="22242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532394"/>
    <w:multiLevelType w:val="hybridMultilevel"/>
    <w:tmpl w:val="39D4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513BF"/>
    <w:multiLevelType w:val="hybridMultilevel"/>
    <w:tmpl w:val="7FB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4F94147"/>
    <w:multiLevelType w:val="hybridMultilevel"/>
    <w:tmpl w:val="D6C494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BC298C"/>
    <w:multiLevelType w:val="hybridMultilevel"/>
    <w:tmpl w:val="5012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3A3188"/>
    <w:multiLevelType w:val="hybridMultilevel"/>
    <w:tmpl w:val="FAD2F46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8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22"/>
  </w:num>
  <w:num w:numId="2" w16cid:durableId="1883394521">
    <w:abstractNumId w:val="13"/>
  </w:num>
  <w:num w:numId="3" w16cid:durableId="1211452500">
    <w:abstractNumId w:val="5"/>
  </w:num>
  <w:num w:numId="4" w16cid:durableId="481459996">
    <w:abstractNumId w:val="7"/>
  </w:num>
  <w:num w:numId="5" w16cid:durableId="1621692783">
    <w:abstractNumId w:val="13"/>
  </w:num>
  <w:num w:numId="6" w16cid:durableId="1508981282">
    <w:abstractNumId w:val="16"/>
  </w:num>
  <w:num w:numId="7" w16cid:durableId="788282610">
    <w:abstractNumId w:val="2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21"/>
  </w:num>
  <w:num w:numId="11" w16cid:durableId="1335297782">
    <w:abstractNumId w:val="15"/>
  </w:num>
  <w:num w:numId="12" w16cid:durableId="1314337912">
    <w:abstractNumId w:val="3"/>
  </w:num>
  <w:num w:numId="13" w16cid:durableId="750390144">
    <w:abstractNumId w:val="28"/>
  </w:num>
  <w:num w:numId="14" w16cid:durableId="903176003">
    <w:abstractNumId w:val="23"/>
  </w:num>
  <w:num w:numId="15" w16cid:durableId="1311901970">
    <w:abstractNumId w:val="18"/>
  </w:num>
  <w:num w:numId="16" w16cid:durableId="1589534742">
    <w:abstractNumId w:val="29"/>
  </w:num>
  <w:num w:numId="17" w16cid:durableId="956057558">
    <w:abstractNumId w:val="4"/>
  </w:num>
  <w:num w:numId="18" w16cid:durableId="227107986">
    <w:abstractNumId w:val="24"/>
  </w:num>
  <w:num w:numId="19" w16cid:durableId="1546525921">
    <w:abstractNumId w:val="9"/>
  </w:num>
  <w:num w:numId="20" w16cid:durableId="90356305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8"/>
  </w:num>
  <w:num w:numId="22" w16cid:durableId="705763821">
    <w:abstractNumId w:val="17"/>
  </w:num>
  <w:num w:numId="23" w16cid:durableId="145560256">
    <w:abstractNumId w:val="27"/>
  </w:num>
  <w:num w:numId="24" w16cid:durableId="1906185301">
    <w:abstractNumId w:val="11"/>
  </w:num>
  <w:num w:numId="25" w16cid:durableId="2110006199">
    <w:abstractNumId w:val="25"/>
  </w:num>
  <w:num w:numId="26" w16cid:durableId="1033918167">
    <w:abstractNumId w:val="20"/>
  </w:num>
  <w:num w:numId="27" w16cid:durableId="1727028038">
    <w:abstractNumId w:val="19"/>
  </w:num>
  <w:num w:numId="28" w16cid:durableId="1903178705">
    <w:abstractNumId w:val="6"/>
  </w:num>
  <w:num w:numId="29" w16cid:durableId="5614066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9783490">
    <w:abstractNumId w:val="10"/>
  </w:num>
  <w:num w:numId="31" w16cid:durableId="969019107">
    <w:abstractNumId w:val="1"/>
  </w:num>
  <w:num w:numId="32" w16cid:durableId="1611164078">
    <w:abstractNumId w:val="26"/>
  </w:num>
  <w:num w:numId="33" w16cid:durableId="514685884">
    <w:abstractNumId w:val="14"/>
  </w:num>
  <w:num w:numId="34" w16cid:durableId="96064493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31C"/>
    <w:rsid w:val="00020E5B"/>
    <w:rsid w:val="00021A9D"/>
    <w:rsid w:val="000249F4"/>
    <w:rsid w:val="000267A6"/>
    <w:rsid w:val="00027CB6"/>
    <w:rsid w:val="000301D7"/>
    <w:rsid w:val="00032844"/>
    <w:rsid w:val="0003328D"/>
    <w:rsid w:val="000343DE"/>
    <w:rsid w:val="000355A9"/>
    <w:rsid w:val="00035ABA"/>
    <w:rsid w:val="00035BAB"/>
    <w:rsid w:val="0003664B"/>
    <w:rsid w:val="00042611"/>
    <w:rsid w:val="00042628"/>
    <w:rsid w:val="00042720"/>
    <w:rsid w:val="00042E6F"/>
    <w:rsid w:val="00043B08"/>
    <w:rsid w:val="00045D6F"/>
    <w:rsid w:val="000464BA"/>
    <w:rsid w:val="000469B6"/>
    <w:rsid w:val="00050830"/>
    <w:rsid w:val="00052E6E"/>
    <w:rsid w:val="0005382B"/>
    <w:rsid w:val="00054D2D"/>
    <w:rsid w:val="00055D39"/>
    <w:rsid w:val="000567C1"/>
    <w:rsid w:val="0005692F"/>
    <w:rsid w:val="0005697C"/>
    <w:rsid w:val="00056CF8"/>
    <w:rsid w:val="0006169E"/>
    <w:rsid w:val="000626AB"/>
    <w:rsid w:val="00062E44"/>
    <w:rsid w:val="000634A1"/>
    <w:rsid w:val="000634C4"/>
    <w:rsid w:val="0006449C"/>
    <w:rsid w:val="0006625E"/>
    <w:rsid w:val="0006659B"/>
    <w:rsid w:val="000703F4"/>
    <w:rsid w:val="00071E19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30AE"/>
    <w:rsid w:val="00086481"/>
    <w:rsid w:val="00087DAC"/>
    <w:rsid w:val="00091926"/>
    <w:rsid w:val="000935B6"/>
    <w:rsid w:val="000937A7"/>
    <w:rsid w:val="00093E2E"/>
    <w:rsid w:val="0009644E"/>
    <w:rsid w:val="00097631"/>
    <w:rsid w:val="00097B41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45EA"/>
    <w:rsid w:val="000D5E8D"/>
    <w:rsid w:val="000D61AC"/>
    <w:rsid w:val="000D66B0"/>
    <w:rsid w:val="000D6E25"/>
    <w:rsid w:val="000E26B3"/>
    <w:rsid w:val="000E3E8E"/>
    <w:rsid w:val="000E417F"/>
    <w:rsid w:val="000E46E7"/>
    <w:rsid w:val="000E5051"/>
    <w:rsid w:val="000E6FEF"/>
    <w:rsid w:val="000F051A"/>
    <w:rsid w:val="000F29D1"/>
    <w:rsid w:val="000F3C3A"/>
    <w:rsid w:val="000F42EF"/>
    <w:rsid w:val="000F56C5"/>
    <w:rsid w:val="000F57A7"/>
    <w:rsid w:val="000F7F02"/>
    <w:rsid w:val="0010000F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20095"/>
    <w:rsid w:val="00120103"/>
    <w:rsid w:val="00120AF3"/>
    <w:rsid w:val="00120C1E"/>
    <w:rsid w:val="00121032"/>
    <w:rsid w:val="00121336"/>
    <w:rsid w:val="0012302A"/>
    <w:rsid w:val="0012483D"/>
    <w:rsid w:val="001256F9"/>
    <w:rsid w:val="001264FE"/>
    <w:rsid w:val="00126721"/>
    <w:rsid w:val="00126F1A"/>
    <w:rsid w:val="00133054"/>
    <w:rsid w:val="00135206"/>
    <w:rsid w:val="001363A5"/>
    <w:rsid w:val="00136461"/>
    <w:rsid w:val="00136B00"/>
    <w:rsid w:val="00137C92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039"/>
    <w:rsid w:val="0015510C"/>
    <w:rsid w:val="00155607"/>
    <w:rsid w:val="00156A09"/>
    <w:rsid w:val="001626B2"/>
    <w:rsid w:val="00162E09"/>
    <w:rsid w:val="00163134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1D5"/>
    <w:rsid w:val="00187337"/>
    <w:rsid w:val="001874C9"/>
    <w:rsid w:val="0019439E"/>
    <w:rsid w:val="00194CF4"/>
    <w:rsid w:val="00196529"/>
    <w:rsid w:val="001965B6"/>
    <w:rsid w:val="0019697E"/>
    <w:rsid w:val="001A11AF"/>
    <w:rsid w:val="001A2F6D"/>
    <w:rsid w:val="001B50D1"/>
    <w:rsid w:val="001B59A1"/>
    <w:rsid w:val="001B66E4"/>
    <w:rsid w:val="001B6EBB"/>
    <w:rsid w:val="001B72B7"/>
    <w:rsid w:val="001B732F"/>
    <w:rsid w:val="001C1F4F"/>
    <w:rsid w:val="001C27AB"/>
    <w:rsid w:val="001C43AF"/>
    <w:rsid w:val="001C4923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537B"/>
    <w:rsid w:val="002058C8"/>
    <w:rsid w:val="00206155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5A4B"/>
    <w:rsid w:val="00245ED5"/>
    <w:rsid w:val="00245F76"/>
    <w:rsid w:val="00251DF6"/>
    <w:rsid w:val="00252AC4"/>
    <w:rsid w:val="002554BF"/>
    <w:rsid w:val="002557CF"/>
    <w:rsid w:val="00263F87"/>
    <w:rsid w:val="00264395"/>
    <w:rsid w:val="00265171"/>
    <w:rsid w:val="002654B9"/>
    <w:rsid w:val="0026697D"/>
    <w:rsid w:val="00266F34"/>
    <w:rsid w:val="00271132"/>
    <w:rsid w:val="0027138A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6512"/>
    <w:rsid w:val="002A32FA"/>
    <w:rsid w:val="002A4764"/>
    <w:rsid w:val="002A6867"/>
    <w:rsid w:val="002A6941"/>
    <w:rsid w:val="002A7094"/>
    <w:rsid w:val="002A709F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2520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16851"/>
    <w:rsid w:val="0032094D"/>
    <w:rsid w:val="00321212"/>
    <w:rsid w:val="00325AEB"/>
    <w:rsid w:val="0033132A"/>
    <w:rsid w:val="003317A8"/>
    <w:rsid w:val="00331AA0"/>
    <w:rsid w:val="00332FCA"/>
    <w:rsid w:val="0033501C"/>
    <w:rsid w:val="003351A1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56999"/>
    <w:rsid w:val="003629C1"/>
    <w:rsid w:val="00362FB4"/>
    <w:rsid w:val="003650FC"/>
    <w:rsid w:val="00365213"/>
    <w:rsid w:val="00367447"/>
    <w:rsid w:val="00367793"/>
    <w:rsid w:val="00367FD3"/>
    <w:rsid w:val="00370881"/>
    <w:rsid w:val="003726FF"/>
    <w:rsid w:val="00372D80"/>
    <w:rsid w:val="00372E56"/>
    <w:rsid w:val="0037318B"/>
    <w:rsid w:val="00374348"/>
    <w:rsid w:val="0037457C"/>
    <w:rsid w:val="00377941"/>
    <w:rsid w:val="003805DE"/>
    <w:rsid w:val="003808EB"/>
    <w:rsid w:val="00380F20"/>
    <w:rsid w:val="0038176A"/>
    <w:rsid w:val="00383D79"/>
    <w:rsid w:val="003842BA"/>
    <w:rsid w:val="0038475D"/>
    <w:rsid w:val="0038662E"/>
    <w:rsid w:val="00386874"/>
    <w:rsid w:val="00386D81"/>
    <w:rsid w:val="00387212"/>
    <w:rsid w:val="003901F3"/>
    <w:rsid w:val="003A11EE"/>
    <w:rsid w:val="003A40B8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3E19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29EA"/>
    <w:rsid w:val="003D3D5B"/>
    <w:rsid w:val="003D415B"/>
    <w:rsid w:val="003D6E92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8F0"/>
    <w:rsid w:val="003F211D"/>
    <w:rsid w:val="003F26EC"/>
    <w:rsid w:val="003F5F98"/>
    <w:rsid w:val="003F6EFF"/>
    <w:rsid w:val="003F7E01"/>
    <w:rsid w:val="004013E6"/>
    <w:rsid w:val="00401F66"/>
    <w:rsid w:val="004039FE"/>
    <w:rsid w:val="00405427"/>
    <w:rsid w:val="004060ED"/>
    <w:rsid w:val="0041076F"/>
    <w:rsid w:val="00411D0A"/>
    <w:rsid w:val="004129A6"/>
    <w:rsid w:val="00412D05"/>
    <w:rsid w:val="00412D31"/>
    <w:rsid w:val="00414009"/>
    <w:rsid w:val="00420224"/>
    <w:rsid w:val="00421763"/>
    <w:rsid w:val="00423632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6A9F"/>
    <w:rsid w:val="0044769E"/>
    <w:rsid w:val="0045039B"/>
    <w:rsid w:val="00450AAD"/>
    <w:rsid w:val="00451813"/>
    <w:rsid w:val="004522F1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11B0"/>
    <w:rsid w:val="00482944"/>
    <w:rsid w:val="00482F74"/>
    <w:rsid w:val="00484B9A"/>
    <w:rsid w:val="00487A25"/>
    <w:rsid w:val="0049068B"/>
    <w:rsid w:val="0049187B"/>
    <w:rsid w:val="00491CDF"/>
    <w:rsid w:val="004925E2"/>
    <w:rsid w:val="00492DEC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5EE9"/>
    <w:rsid w:val="004A6209"/>
    <w:rsid w:val="004A6420"/>
    <w:rsid w:val="004A6566"/>
    <w:rsid w:val="004A76D2"/>
    <w:rsid w:val="004B3B99"/>
    <w:rsid w:val="004B43EE"/>
    <w:rsid w:val="004B4401"/>
    <w:rsid w:val="004B7251"/>
    <w:rsid w:val="004C1104"/>
    <w:rsid w:val="004C182A"/>
    <w:rsid w:val="004C2CFC"/>
    <w:rsid w:val="004C5965"/>
    <w:rsid w:val="004C7748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E7923"/>
    <w:rsid w:val="004F01DB"/>
    <w:rsid w:val="004F1412"/>
    <w:rsid w:val="004F718F"/>
    <w:rsid w:val="00501C1C"/>
    <w:rsid w:val="005039DE"/>
    <w:rsid w:val="005043DD"/>
    <w:rsid w:val="00506828"/>
    <w:rsid w:val="0051232B"/>
    <w:rsid w:val="005128B9"/>
    <w:rsid w:val="00512C15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3157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0A10"/>
    <w:rsid w:val="00560A8F"/>
    <w:rsid w:val="00561BA6"/>
    <w:rsid w:val="005622A9"/>
    <w:rsid w:val="00563346"/>
    <w:rsid w:val="00563A32"/>
    <w:rsid w:val="005652CE"/>
    <w:rsid w:val="00565648"/>
    <w:rsid w:val="00567A7D"/>
    <w:rsid w:val="00567E9E"/>
    <w:rsid w:val="005702D6"/>
    <w:rsid w:val="00572A2E"/>
    <w:rsid w:val="0057370B"/>
    <w:rsid w:val="005743D2"/>
    <w:rsid w:val="00575946"/>
    <w:rsid w:val="00577A06"/>
    <w:rsid w:val="0058125B"/>
    <w:rsid w:val="00581402"/>
    <w:rsid w:val="00581717"/>
    <w:rsid w:val="005823B2"/>
    <w:rsid w:val="005823FD"/>
    <w:rsid w:val="0058366B"/>
    <w:rsid w:val="005852C2"/>
    <w:rsid w:val="00585864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0EB9"/>
    <w:rsid w:val="005B1D6C"/>
    <w:rsid w:val="005B1E0E"/>
    <w:rsid w:val="005B2073"/>
    <w:rsid w:val="005B3CBF"/>
    <w:rsid w:val="005B3D76"/>
    <w:rsid w:val="005B476B"/>
    <w:rsid w:val="005B4B41"/>
    <w:rsid w:val="005B6CCC"/>
    <w:rsid w:val="005B6FAE"/>
    <w:rsid w:val="005C056B"/>
    <w:rsid w:val="005C29AA"/>
    <w:rsid w:val="005C54D6"/>
    <w:rsid w:val="005D0BC0"/>
    <w:rsid w:val="005D1FE4"/>
    <w:rsid w:val="005D265B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567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2E5A"/>
    <w:rsid w:val="0062346A"/>
    <w:rsid w:val="00624ED5"/>
    <w:rsid w:val="0062686E"/>
    <w:rsid w:val="00626AFF"/>
    <w:rsid w:val="00627BB0"/>
    <w:rsid w:val="00630D61"/>
    <w:rsid w:val="00631E8C"/>
    <w:rsid w:val="00633281"/>
    <w:rsid w:val="00634288"/>
    <w:rsid w:val="0063452B"/>
    <w:rsid w:val="0063475D"/>
    <w:rsid w:val="00635681"/>
    <w:rsid w:val="006378A6"/>
    <w:rsid w:val="006378C4"/>
    <w:rsid w:val="0064150E"/>
    <w:rsid w:val="00642AD1"/>
    <w:rsid w:val="006452CA"/>
    <w:rsid w:val="00645F35"/>
    <w:rsid w:val="00646888"/>
    <w:rsid w:val="0064719F"/>
    <w:rsid w:val="00647AFA"/>
    <w:rsid w:val="00652A90"/>
    <w:rsid w:val="006539BC"/>
    <w:rsid w:val="00653AC6"/>
    <w:rsid w:val="006545EB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3033"/>
    <w:rsid w:val="00674B3C"/>
    <w:rsid w:val="006754DA"/>
    <w:rsid w:val="00682383"/>
    <w:rsid w:val="006836ED"/>
    <w:rsid w:val="00683904"/>
    <w:rsid w:val="006845A6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04B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286"/>
    <w:rsid w:val="006C13B4"/>
    <w:rsid w:val="006C14A9"/>
    <w:rsid w:val="006C3007"/>
    <w:rsid w:val="006C3480"/>
    <w:rsid w:val="006C549A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32D7"/>
    <w:rsid w:val="006E40AE"/>
    <w:rsid w:val="006E5A84"/>
    <w:rsid w:val="006E5E60"/>
    <w:rsid w:val="006F04DA"/>
    <w:rsid w:val="006F0D22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02"/>
    <w:rsid w:val="00703F52"/>
    <w:rsid w:val="00704A39"/>
    <w:rsid w:val="0070525D"/>
    <w:rsid w:val="00705BE7"/>
    <w:rsid w:val="0070697C"/>
    <w:rsid w:val="00707400"/>
    <w:rsid w:val="007074CE"/>
    <w:rsid w:val="0071018E"/>
    <w:rsid w:val="00712340"/>
    <w:rsid w:val="007128C1"/>
    <w:rsid w:val="00713E8D"/>
    <w:rsid w:val="00714B78"/>
    <w:rsid w:val="0071502F"/>
    <w:rsid w:val="00715D85"/>
    <w:rsid w:val="00716265"/>
    <w:rsid w:val="0072629F"/>
    <w:rsid w:val="007262EC"/>
    <w:rsid w:val="0072725D"/>
    <w:rsid w:val="00727A22"/>
    <w:rsid w:val="00727D22"/>
    <w:rsid w:val="0073528C"/>
    <w:rsid w:val="00737ED4"/>
    <w:rsid w:val="0074053B"/>
    <w:rsid w:val="0074198C"/>
    <w:rsid w:val="00741BEA"/>
    <w:rsid w:val="00743A21"/>
    <w:rsid w:val="00743CD5"/>
    <w:rsid w:val="0074423C"/>
    <w:rsid w:val="0074479F"/>
    <w:rsid w:val="0074496E"/>
    <w:rsid w:val="007450B2"/>
    <w:rsid w:val="007450DC"/>
    <w:rsid w:val="00745977"/>
    <w:rsid w:val="0074697F"/>
    <w:rsid w:val="00750E17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5187"/>
    <w:rsid w:val="00766A5B"/>
    <w:rsid w:val="00766AA5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6C7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0D98"/>
    <w:rsid w:val="007B239E"/>
    <w:rsid w:val="007B3A67"/>
    <w:rsid w:val="007B3CF1"/>
    <w:rsid w:val="007B3D63"/>
    <w:rsid w:val="007B4C93"/>
    <w:rsid w:val="007B4FA6"/>
    <w:rsid w:val="007B590B"/>
    <w:rsid w:val="007B7784"/>
    <w:rsid w:val="007B77C2"/>
    <w:rsid w:val="007C0F53"/>
    <w:rsid w:val="007C12CA"/>
    <w:rsid w:val="007C4BDC"/>
    <w:rsid w:val="007C5888"/>
    <w:rsid w:val="007C6070"/>
    <w:rsid w:val="007C6987"/>
    <w:rsid w:val="007C7559"/>
    <w:rsid w:val="007D003B"/>
    <w:rsid w:val="007D15B8"/>
    <w:rsid w:val="007D2540"/>
    <w:rsid w:val="007D2E0C"/>
    <w:rsid w:val="007D39A7"/>
    <w:rsid w:val="007D6700"/>
    <w:rsid w:val="007D6FC9"/>
    <w:rsid w:val="007D75A0"/>
    <w:rsid w:val="007D769C"/>
    <w:rsid w:val="007D7F7F"/>
    <w:rsid w:val="007D7FCA"/>
    <w:rsid w:val="007E1B78"/>
    <w:rsid w:val="007E245C"/>
    <w:rsid w:val="007E2699"/>
    <w:rsid w:val="007E477A"/>
    <w:rsid w:val="007E5F76"/>
    <w:rsid w:val="007F063B"/>
    <w:rsid w:val="007F0929"/>
    <w:rsid w:val="007F50EC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C37"/>
    <w:rsid w:val="00822DEC"/>
    <w:rsid w:val="008230CC"/>
    <w:rsid w:val="008236B7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1AE3"/>
    <w:rsid w:val="008644F7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87355"/>
    <w:rsid w:val="008923D1"/>
    <w:rsid w:val="00892C04"/>
    <w:rsid w:val="00893F6C"/>
    <w:rsid w:val="00894D7E"/>
    <w:rsid w:val="008972EF"/>
    <w:rsid w:val="00897BDB"/>
    <w:rsid w:val="00897DC2"/>
    <w:rsid w:val="008A02E1"/>
    <w:rsid w:val="008A0C50"/>
    <w:rsid w:val="008A172B"/>
    <w:rsid w:val="008A3FF9"/>
    <w:rsid w:val="008A4832"/>
    <w:rsid w:val="008A7027"/>
    <w:rsid w:val="008A771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6C8E"/>
    <w:rsid w:val="00907C67"/>
    <w:rsid w:val="009104AC"/>
    <w:rsid w:val="00913025"/>
    <w:rsid w:val="009158F6"/>
    <w:rsid w:val="0091738A"/>
    <w:rsid w:val="00921B73"/>
    <w:rsid w:val="00922E69"/>
    <w:rsid w:val="00923640"/>
    <w:rsid w:val="00923CD5"/>
    <w:rsid w:val="00924A9B"/>
    <w:rsid w:val="00927525"/>
    <w:rsid w:val="00927701"/>
    <w:rsid w:val="009279EE"/>
    <w:rsid w:val="0093171A"/>
    <w:rsid w:val="00932301"/>
    <w:rsid w:val="00933F17"/>
    <w:rsid w:val="00934682"/>
    <w:rsid w:val="009348E8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183"/>
    <w:rsid w:val="00983DD0"/>
    <w:rsid w:val="00986858"/>
    <w:rsid w:val="00987812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F9E"/>
    <w:rsid w:val="009A4CCB"/>
    <w:rsid w:val="009A5452"/>
    <w:rsid w:val="009A5C61"/>
    <w:rsid w:val="009A6D69"/>
    <w:rsid w:val="009A754D"/>
    <w:rsid w:val="009B0395"/>
    <w:rsid w:val="009B1424"/>
    <w:rsid w:val="009B1453"/>
    <w:rsid w:val="009B1E48"/>
    <w:rsid w:val="009B3E67"/>
    <w:rsid w:val="009B436A"/>
    <w:rsid w:val="009B43D3"/>
    <w:rsid w:val="009B7453"/>
    <w:rsid w:val="009B7E58"/>
    <w:rsid w:val="009C1387"/>
    <w:rsid w:val="009C1846"/>
    <w:rsid w:val="009C188B"/>
    <w:rsid w:val="009C1D3C"/>
    <w:rsid w:val="009C2C16"/>
    <w:rsid w:val="009C418F"/>
    <w:rsid w:val="009C4B26"/>
    <w:rsid w:val="009C5E99"/>
    <w:rsid w:val="009C6C25"/>
    <w:rsid w:val="009C74F9"/>
    <w:rsid w:val="009D0024"/>
    <w:rsid w:val="009D2585"/>
    <w:rsid w:val="009D3794"/>
    <w:rsid w:val="009D3BD9"/>
    <w:rsid w:val="009D4349"/>
    <w:rsid w:val="009D61A8"/>
    <w:rsid w:val="009D6363"/>
    <w:rsid w:val="009D69D5"/>
    <w:rsid w:val="009D73FC"/>
    <w:rsid w:val="009E0D45"/>
    <w:rsid w:val="009E5A9A"/>
    <w:rsid w:val="009E61FF"/>
    <w:rsid w:val="009F08E4"/>
    <w:rsid w:val="009F25FD"/>
    <w:rsid w:val="009F2F11"/>
    <w:rsid w:val="009F4262"/>
    <w:rsid w:val="009F475D"/>
    <w:rsid w:val="009F6206"/>
    <w:rsid w:val="009F6255"/>
    <w:rsid w:val="009F66CC"/>
    <w:rsid w:val="009F68C8"/>
    <w:rsid w:val="009F6E4B"/>
    <w:rsid w:val="009F7457"/>
    <w:rsid w:val="00A0021F"/>
    <w:rsid w:val="00A01DFF"/>
    <w:rsid w:val="00A02061"/>
    <w:rsid w:val="00A02549"/>
    <w:rsid w:val="00A02577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3CD6"/>
    <w:rsid w:val="00A14DF4"/>
    <w:rsid w:val="00A14EA1"/>
    <w:rsid w:val="00A1562F"/>
    <w:rsid w:val="00A15F2D"/>
    <w:rsid w:val="00A170FF"/>
    <w:rsid w:val="00A17BD2"/>
    <w:rsid w:val="00A204A9"/>
    <w:rsid w:val="00A206D1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56915"/>
    <w:rsid w:val="00A64F73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1D00"/>
    <w:rsid w:val="00A822E5"/>
    <w:rsid w:val="00A829B1"/>
    <w:rsid w:val="00A83186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27A"/>
    <w:rsid w:val="00A96AFD"/>
    <w:rsid w:val="00AA0E84"/>
    <w:rsid w:val="00AA21F5"/>
    <w:rsid w:val="00AA262B"/>
    <w:rsid w:val="00AA306B"/>
    <w:rsid w:val="00AA37C5"/>
    <w:rsid w:val="00AA42C7"/>
    <w:rsid w:val="00AB0B73"/>
    <w:rsid w:val="00AB0DBA"/>
    <w:rsid w:val="00AB3F1A"/>
    <w:rsid w:val="00AB4F74"/>
    <w:rsid w:val="00AB5076"/>
    <w:rsid w:val="00AB596A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4F5C"/>
    <w:rsid w:val="00AE5C4E"/>
    <w:rsid w:val="00AE6163"/>
    <w:rsid w:val="00AE6FF3"/>
    <w:rsid w:val="00AF0BBB"/>
    <w:rsid w:val="00AF122D"/>
    <w:rsid w:val="00AF16AC"/>
    <w:rsid w:val="00AF39A6"/>
    <w:rsid w:val="00AF41DD"/>
    <w:rsid w:val="00AF6AC1"/>
    <w:rsid w:val="00AF737E"/>
    <w:rsid w:val="00AF75BD"/>
    <w:rsid w:val="00B01178"/>
    <w:rsid w:val="00B01246"/>
    <w:rsid w:val="00B015D8"/>
    <w:rsid w:val="00B0595D"/>
    <w:rsid w:val="00B0706D"/>
    <w:rsid w:val="00B10AC1"/>
    <w:rsid w:val="00B11327"/>
    <w:rsid w:val="00B122A4"/>
    <w:rsid w:val="00B151D0"/>
    <w:rsid w:val="00B152F3"/>
    <w:rsid w:val="00B17F02"/>
    <w:rsid w:val="00B21C53"/>
    <w:rsid w:val="00B22AC3"/>
    <w:rsid w:val="00B25CB0"/>
    <w:rsid w:val="00B272E6"/>
    <w:rsid w:val="00B30094"/>
    <w:rsid w:val="00B30431"/>
    <w:rsid w:val="00B323A1"/>
    <w:rsid w:val="00B414EE"/>
    <w:rsid w:val="00B439E4"/>
    <w:rsid w:val="00B4466C"/>
    <w:rsid w:val="00B4605A"/>
    <w:rsid w:val="00B46598"/>
    <w:rsid w:val="00B536CD"/>
    <w:rsid w:val="00B5567B"/>
    <w:rsid w:val="00B562B3"/>
    <w:rsid w:val="00B5633D"/>
    <w:rsid w:val="00B569C3"/>
    <w:rsid w:val="00B60D48"/>
    <w:rsid w:val="00B61023"/>
    <w:rsid w:val="00B61C4F"/>
    <w:rsid w:val="00B64A1C"/>
    <w:rsid w:val="00B65084"/>
    <w:rsid w:val="00B6580E"/>
    <w:rsid w:val="00B67F6A"/>
    <w:rsid w:val="00B70AC5"/>
    <w:rsid w:val="00B7356B"/>
    <w:rsid w:val="00B74791"/>
    <w:rsid w:val="00B75034"/>
    <w:rsid w:val="00B766AF"/>
    <w:rsid w:val="00B76C03"/>
    <w:rsid w:val="00B77B9C"/>
    <w:rsid w:val="00B81AB0"/>
    <w:rsid w:val="00B84333"/>
    <w:rsid w:val="00B920CC"/>
    <w:rsid w:val="00B92115"/>
    <w:rsid w:val="00B927CD"/>
    <w:rsid w:val="00B9388E"/>
    <w:rsid w:val="00B94080"/>
    <w:rsid w:val="00B9445D"/>
    <w:rsid w:val="00B94CE6"/>
    <w:rsid w:val="00B9509B"/>
    <w:rsid w:val="00B97F73"/>
    <w:rsid w:val="00BA0DCA"/>
    <w:rsid w:val="00BA183F"/>
    <w:rsid w:val="00BA20DB"/>
    <w:rsid w:val="00BA236F"/>
    <w:rsid w:val="00BA40C8"/>
    <w:rsid w:val="00BA47B3"/>
    <w:rsid w:val="00BA4864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2620"/>
    <w:rsid w:val="00BC272F"/>
    <w:rsid w:val="00BC4079"/>
    <w:rsid w:val="00BC475B"/>
    <w:rsid w:val="00BC4BD5"/>
    <w:rsid w:val="00BC5AE6"/>
    <w:rsid w:val="00BC6DC6"/>
    <w:rsid w:val="00BD0D7B"/>
    <w:rsid w:val="00BD2A2B"/>
    <w:rsid w:val="00BD3B3F"/>
    <w:rsid w:val="00BD43F2"/>
    <w:rsid w:val="00BD70CB"/>
    <w:rsid w:val="00BE4060"/>
    <w:rsid w:val="00BE4522"/>
    <w:rsid w:val="00BE4686"/>
    <w:rsid w:val="00BE5899"/>
    <w:rsid w:val="00BE692D"/>
    <w:rsid w:val="00BF02CE"/>
    <w:rsid w:val="00BF063F"/>
    <w:rsid w:val="00BF1046"/>
    <w:rsid w:val="00BF1ADA"/>
    <w:rsid w:val="00BF2E4D"/>
    <w:rsid w:val="00BF3382"/>
    <w:rsid w:val="00BF4774"/>
    <w:rsid w:val="00BF50E5"/>
    <w:rsid w:val="00BF5939"/>
    <w:rsid w:val="00BF62F4"/>
    <w:rsid w:val="00BF6781"/>
    <w:rsid w:val="00BF72DD"/>
    <w:rsid w:val="00C01B65"/>
    <w:rsid w:val="00C01C56"/>
    <w:rsid w:val="00C021FF"/>
    <w:rsid w:val="00C0427E"/>
    <w:rsid w:val="00C0452C"/>
    <w:rsid w:val="00C04F74"/>
    <w:rsid w:val="00C063FF"/>
    <w:rsid w:val="00C06D40"/>
    <w:rsid w:val="00C10684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6F2"/>
    <w:rsid w:val="00C41C27"/>
    <w:rsid w:val="00C45EE4"/>
    <w:rsid w:val="00C46A65"/>
    <w:rsid w:val="00C46D50"/>
    <w:rsid w:val="00C50BD6"/>
    <w:rsid w:val="00C5224B"/>
    <w:rsid w:val="00C52A52"/>
    <w:rsid w:val="00C530F2"/>
    <w:rsid w:val="00C531F1"/>
    <w:rsid w:val="00C543F3"/>
    <w:rsid w:val="00C54EC6"/>
    <w:rsid w:val="00C55620"/>
    <w:rsid w:val="00C557ED"/>
    <w:rsid w:val="00C55CC4"/>
    <w:rsid w:val="00C625B7"/>
    <w:rsid w:val="00C6263B"/>
    <w:rsid w:val="00C63097"/>
    <w:rsid w:val="00C631E3"/>
    <w:rsid w:val="00C6421B"/>
    <w:rsid w:val="00C669ED"/>
    <w:rsid w:val="00C66DAF"/>
    <w:rsid w:val="00C708B6"/>
    <w:rsid w:val="00C71730"/>
    <w:rsid w:val="00C7199F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217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1FF9"/>
    <w:rsid w:val="00CB258B"/>
    <w:rsid w:val="00CB2CB9"/>
    <w:rsid w:val="00CB53FE"/>
    <w:rsid w:val="00CB6286"/>
    <w:rsid w:val="00CB7EC2"/>
    <w:rsid w:val="00CC0336"/>
    <w:rsid w:val="00CC190F"/>
    <w:rsid w:val="00CC326E"/>
    <w:rsid w:val="00CC3ADD"/>
    <w:rsid w:val="00CC5EBC"/>
    <w:rsid w:val="00CC6C63"/>
    <w:rsid w:val="00CC6F0F"/>
    <w:rsid w:val="00CC77BB"/>
    <w:rsid w:val="00CD11D6"/>
    <w:rsid w:val="00CD45FF"/>
    <w:rsid w:val="00CD7E80"/>
    <w:rsid w:val="00CE1C2E"/>
    <w:rsid w:val="00CE2C58"/>
    <w:rsid w:val="00CE3BB6"/>
    <w:rsid w:val="00CE3D28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3D9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24B6"/>
    <w:rsid w:val="00D531AA"/>
    <w:rsid w:val="00D5355D"/>
    <w:rsid w:val="00D535C3"/>
    <w:rsid w:val="00D53A39"/>
    <w:rsid w:val="00D56F98"/>
    <w:rsid w:val="00D60D2C"/>
    <w:rsid w:val="00D60F18"/>
    <w:rsid w:val="00D612AA"/>
    <w:rsid w:val="00D6162C"/>
    <w:rsid w:val="00D618A3"/>
    <w:rsid w:val="00D61A81"/>
    <w:rsid w:val="00D6511F"/>
    <w:rsid w:val="00D71562"/>
    <w:rsid w:val="00D71C85"/>
    <w:rsid w:val="00D71D3C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27B"/>
    <w:rsid w:val="00D91B2D"/>
    <w:rsid w:val="00D92048"/>
    <w:rsid w:val="00D92BAF"/>
    <w:rsid w:val="00D94DDD"/>
    <w:rsid w:val="00DA0FBC"/>
    <w:rsid w:val="00DA20DF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C2D"/>
    <w:rsid w:val="00DD6E99"/>
    <w:rsid w:val="00DE1A03"/>
    <w:rsid w:val="00DE3581"/>
    <w:rsid w:val="00DE3B7B"/>
    <w:rsid w:val="00DE76DD"/>
    <w:rsid w:val="00DF0013"/>
    <w:rsid w:val="00DF410F"/>
    <w:rsid w:val="00DF4813"/>
    <w:rsid w:val="00DF577B"/>
    <w:rsid w:val="00DF6AD1"/>
    <w:rsid w:val="00DF7230"/>
    <w:rsid w:val="00E00801"/>
    <w:rsid w:val="00E02C39"/>
    <w:rsid w:val="00E039F1"/>
    <w:rsid w:val="00E03BC3"/>
    <w:rsid w:val="00E05063"/>
    <w:rsid w:val="00E050E9"/>
    <w:rsid w:val="00E109A8"/>
    <w:rsid w:val="00E1314F"/>
    <w:rsid w:val="00E13A44"/>
    <w:rsid w:val="00E16283"/>
    <w:rsid w:val="00E21E36"/>
    <w:rsid w:val="00E2338C"/>
    <w:rsid w:val="00E23EC8"/>
    <w:rsid w:val="00E25107"/>
    <w:rsid w:val="00E25AD5"/>
    <w:rsid w:val="00E25E6C"/>
    <w:rsid w:val="00E26EC8"/>
    <w:rsid w:val="00E26F77"/>
    <w:rsid w:val="00E270B9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4F24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7CBC"/>
    <w:rsid w:val="00E70EFE"/>
    <w:rsid w:val="00E7436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2C5"/>
    <w:rsid w:val="00EA1576"/>
    <w:rsid w:val="00EA3EDD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337"/>
    <w:rsid w:val="00ED7608"/>
    <w:rsid w:val="00ED7EAF"/>
    <w:rsid w:val="00EE000F"/>
    <w:rsid w:val="00EE0366"/>
    <w:rsid w:val="00EE5D62"/>
    <w:rsid w:val="00EE6779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162D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D91"/>
    <w:rsid w:val="00F37F04"/>
    <w:rsid w:val="00F40BF0"/>
    <w:rsid w:val="00F44678"/>
    <w:rsid w:val="00F4523C"/>
    <w:rsid w:val="00F46DE4"/>
    <w:rsid w:val="00F46E34"/>
    <w:rsid w:val="00F50B6E"/>
    <w:rsid w:val="00F51A66"/>
    <w:rsid w:val="00F52024"/>
    <w:rsid w:val="00F535F0"/>
    <w:rsid w:val="00F5381B"/>
    <w:rsid w:val="00F5391B"/>
    <w:rsid w:val="00F54744"/>
    <w:rsid w:val="00F55814"/>
    <w:rsid w:val="00F5596C"/>
    <w:rsid w:val="00F55B54"/>
    <w:rsid w:val="00F57042"/>
    <w:rsid w:val="00F5770A"/>
    <w:rsid w:val="00F57ADA"/>
    <w:rsid w:val="00F6379A"/>
    <w:rsid w:val="00F638E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49D5"/>
    <w:rsid w:val="00F85CD4"/>
    <w:rsid w:val="00F85D09"/>
    <w:rsid w:val="00F913BF"/>
    <w:rsid w:val="00F93DB3"/>
    <w:rsid w:val="00F94AEA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6134"/>
    <w:rsid w:val="00FB6326"/>
    <w:rsid w:val="00FB7D29"/>
    <w:rsid w:val="00FB7EBF"/>
    <w:rsid w:val="00FC1517"/>
    <w:rsid w:val="00FC161B"/>
    <w:rsid w:val="00FC35F0"/>
    <w:rsid w:val="00FC4AD1"/>
    <w:rsid w:val="00FC4D80"/>
    <w:rsid w:val="00FC57F1"/>
    <w:rsid w:val="00FC7FBD"/>
    <w:rsid w:val="00FD05A2"/>
    <w:rsid w:val="00FD07C1"/>
    <w:rsid w:val="00FD12E1"/>
    <w:rsid w:val="00FD3225"/>
    <w:rsid w:val="00FD37A3"/>
    <w:rsid w:val="00FD4BE0"/>
    <w:rsid w:val="00FD5A67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6518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defense.proofpoint.com/v2/url?u=https-3A__www.ans.org_meetings_am2023_tracks_&amp;d=DwQFAg&amp;c=euGZstcaTDllvimEN8b7jXrwqOf-v5A_CdpgnVfiiMM&amp;r=_xPhL_DwnFWfGILiYU-T6FPGibED3d4AudT02wklOTo&amp;m=h6c-BjAfECVJRb8imDhjerPsF_xAshFl_5INGRzCOcMGxMY8zBRadFMk5wdvUDh-&amp;s=eTjweajumBUDRzbQ0iI4wJKeZmDomDOgt3XL3n0nGls&amp;e=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849</Words>
  <Characters>1054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3</cp:revision>
  <cp:lastPrinted>2022-04-19T19:34:00Z</cp:lastPrinted>
  <dcterms:created xsi:type="dcterms:W3CDTF">2023-08-13T15:59:00Z</dcterms:created>
  <dcterms:modified xsi:type="dcterms:W3CDTF">2023-08-1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d0fd84edb909ee8114a511acc6a36f2236548611c59e071846d830bf7cc86</vt:lpwstr>
  </property>
</Properties>
</file>